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FAC3C" w14:textId="0274A01B" w:rsidR="00271A6E" w:rsidRDefault="00BF05CF" w:rsidP="000062FE">
      <w:pPr>
        <w:rPr>
          <w:b/>
        </w:rPr>
      </w:pPr>
      <w:r>
        <w:rPr>
          <w:b/>
        </w:rPr>
        <w:t>20</w:t>
      </w:r>
      <w:r w:rsidR="00357A81">
        <w:rPr>
          <w:b/>
        </w:rPr>
        <w:t>2</w:t>
      </w:r>
      <w:r w:rsidR="00573916">
        <w:rPr>
          <w:b/>
        </w:rPr>
        <w:t>1</w:t>
      </w:r>
      <w:r w:rsidR="001D7B60">
        <w:rPr>
          <w:b/>
        </w:rPr>
        <w:t>-1</w:t>
      </w:r>
      <w:r w:rsidR="007062BF">
        <w:rPr>
          <w:b/>
        </w:rPr>
        <w:t>2</w:t>
      </w:r>
    </w:p>
    <w:p w14:paraId="6EBFAC3D" w14:textId="77777777" w:rsidR="000062FE" w:rsidRPr="00E96192" w:rsidRDefault="000062FE" w:rsidP="000062FE">
      <w:pPr>
        <w:rPr>
          <w:i/>
        </w:rPr>
      </w:pPr>
      <w:r>
        <w:t xml:space="preserve">        </w:t>
      </w:r>
      <w:r w:rsidRPr="00E96192">
        <w:rPr>
          <w:i/>
        </w:rPr>
        <w:t>(</w:t>
      </w:r>
      <w:r>
        <w:rPr>
          <w:i/>
        </w:rPr>
        <w:t xml:space="preserve">Submit </w:t>
      </w:r>
      <w:r w:rsidRPr="00E96192">
        <w:rPr>
          <w:i/>
        </w:rPr>
        <w:t>this form if you</w:t>
      </w:r>
      <w:r>
        <w:rPr>
          <w:i/>
        </w:rPr>
        <w:t xml:space="preserve"> have a parsonage or other property which</w:t>
      </w:r>
      <w:r w:rsidRPr="00E96192">
        <w:rPr>
          <w:i/>
        </w:rPr>
        <w:t xml:space="preserve"> is owned jointly by two or more churches)</w:t>
      </w:r>
    </w:p>
    <w:p w14:paraId="6EBFAC3E" w14:textId="77777777" w:rsidR="000062FE" w:rsidRPr="00C04ED1" w:rsidRDefault="000062FE" w:rsidP="000062FE">
      <w:pPr>
        <w:jc w:val="center"/>
        <w:rPr>
          <w:sz w:val="16"/>
          <w:szCs w:val="16"/>
        </w:rPr>
      </w:pPr>
    </w:p>
    <w:p w14:paraId="6EBFAC3F" w14:textId="77777777" w:rsidR="000062FE" w:rsidRPr="006D4998" w:rsidRDefault="000062FE" w:rsidP="000062FE">
      <w:pPr>
        <w:rPr>
          <w:b/>
          <w:sz w:val="18"/>
          <w:szCs w:val="18"/>
        </w:rPr>
      </w:pPr>
      <w:r w:rsidRPr="00C04ED1">
        <w:rPr>
          <w:sz w:val="18"/>
          <w:szCs w:val="18"/>
        </w:rPr>
        <w:t>Copies of this report should be filed with the recording secretary, pastor, district superintendent, and board of trustees.</w:t>
      </w:r>
      <w:r>
        <w:rPr>
          <w:sz w:val="18"/>
          <w:szCs w:val="18"/>
        </w:rPr>
        <w:t xml:space="preserve">  </w:t>
      </w:r>
      <w:r w:rsidRPr="006D4998">
        <w:rPr>
          <w:b/>
          <w:sz w:val="18"/>
          <w:szCs w:val="18"/>
        </w:rPr>
        <w:t xml:space="preserve">Do not send a copy to the conference office.  </w:t>
      </w:r>
    </w:p>
    <w:p w14:paraId="6EBFAC40" w14:textId="77777777" w:rsidR="000062FE" w:rsidRPr="00C04ED1" w:rsidRDefault="000062FE" w:rsidP="000062FE">
      <w:pPr>
        <w:rPr>
          <w:sz w:val="18"/>
          <w:szCs w:val="18"/>
        </w:rPr>
      </w:pPr>
    </w:p>
    <w:p w14:paraId="6EBFAC41" w14:textId="77777777" w:rsidR="000062FE" w:rsidRDefault="000062FE" w:rsidP="000062FE">
      <w:pPr>
        <w:rPr>
          <w:sz w:val="8"/>
          <w:szCs w:val="8"/>
        </w:rPr>
      </w:pPr>
    </w:p>
    <w:p w14:paraId="6EBFAC42" w14:textId="77777777" w:rsidR="000062FE" w:rsidRPr="0034076E" w:rsidRDefault="000062FE" w:rsidP="000062FE">
      <w:pPr>
        <w:rPr>
          <w:sz w:val="8"/>
          <w:szCs w:val="8"/>
        </w:rPr>
      </w:pPr>
    </w:p>
    <w:p w14:paraId="6EBFAC43" w14:textId="77777777" w:rsidR="000062FE" w:rsidRDefault="000062FE" w:rsidP="000062FE">
      <w:pPr>
        <w:rPr>
          <w:sz w:val="18"/>
        </w:rPr>
      </w:pPr>
      <w:r>
        <w:rPr>
          <w:sz w:val="18"/>
        </w:rPr>
        <w:t xml:space="preserve">THE UNITED </w:t>
      </w:r>
      <w:smartTag w:uri="urn:schemas-microsoft-com:office:smarttags" w:element="place">
        <w:smartTag w:uri="urn:schemas-microsoft-com:office:smarttags" w:element="PlaceName">
          <w:r>
            <w:rPr>
              <w:sz w:val="18"/>
            </w:rPr>
            <w:t>METHODIST</w:t>
          </w:r>
        </w:smartTag>
        <w:r>
          <w:rPr>
            <w:sz w:val="18"/>
          </w:rPr>
          <w:t xml:space="preserve"> </w:t>
        </w:r>
        <w:smartTag w:uri="urn:schemas-microsoft-com:office:smarttags" w:element="PlaceType">
          <w:r>
            <w:rPr>
              <w:sz w:val="18"/>
            </w:rPr>
            <w:t>CHURCH</w:t>
          </w:r>
        </w:smartTag>
      </w:smartTag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 xml:space="preserve">  </w:t>
      </w:r>
      <w:r>
        <w:rPr>
          <w:sz w:val="18"/>
        </w:rPr>
        <w:tab/>
        <w:t xml:space="preserve">                                                CHARGE CONFERENCE</w:t>
      </w:r>
    </w:p>
    <w:p w14:paraId="6EBFAC44" w14:textId="77777777" w:rsidR="000062FE" w:rsidRDefault="000062FE" w:rsidP="000062FE">
      <w:pPr>
        <w:rPr>
          <w:sz w:val="18"/>
        </w:rPr>
      </w:pPr>
    </w:p>
    <w:p w14:paraId="6EBFAC45" w14:textId="77777777" w:rsidR="000062FE" w:rsidRPr="003A1F51" w:rsidRDefault="000062FE" w:rsidP="000062FE">
      <w:pPr>
        <w:jc w:val="center"/>
        <w:rPr>
          <w:sz w:val="52"/>
          <w:szCs w:val="52"/>
        </w:rPr>
      </w:pPr>
      <w:r>
        <w:rPr>
          <w:noProof/>
        </w:rPr>
        <w:drawing>
          <wp:inline distT="0" distB="0" distL="0" distR="0" wp14:anchorId="6EBFAD37" wp14:editId="6EBFAD38">
            <wp:extent cx="419100" cy="619125"/>
            <wp:effectExtent l="19050" t="0" r="0" b="0"/>
            <wp:docPr id="1" name="Picture 1" descr="crsfl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rsflm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52"/>
          <w:szCs w:val="52"/>
        </w:rPr>
        <w:t>Annual Report of Charge Trustees</w:t>
      </w:r>
    </w:p>
    <w:p w14:paraId="6EBFAC46" w14:textId="77777777" w:rsidR="000062FE" w:rsidRDefault="000062FE" w:rsidP="000062FE">
      <w:pPr>
        <w:rPr>
          <w:sz w:val="18"/>
        </w:rPr>
      </w:pPr>
    </w:p>
    <w:p w14:paraId="6EBFAC47" w14:textId="77777777" w:rsidR="000062FE" w:rsidRDefault="000062FE" w:rsidP="000062FE">
      <w:pPr>
        <w:rPr>
          <w:sz w:val="18"/>
        </w:rPr>
      </w:pPr>
    </w:p>
    <w:p w14:paraId="6EBFAC48" w14:textId="77777777" w:rsidR="000062FE" w:rsidRPr="003A1F51" w:rsidRDefault="000062FE" w:rsidP="000062FE">
      <w:pPr>
        <w:jc w:val="center"/>
        <w:rPr>
          <w:sz w:val="22"/>
          <w:szCs w:val="22"/>
        </w:rPr>
      </w:pPr>
      <w:r w:rsidRPr="003A1F51">
        <w:rPr>
          <w:sz w:val="22"/>
          <w:szCs w:val="22"/>
        </w:rPr>
        <w:t xml:space="preserve">The trustees are amenable to the Charge Conference and as such are required </w:t>
      </w:r>
      <w:r w:rsidR="004C4D37">
        <w:rPr>
          <w:sz w:val="22"/>
          <w:szCs w:val="22"/>
        </w:rPr>
        <w:t>to make an annual report (¶25</w:t>
      </w:r>
      <w:r w:rsidR="001D7B60">
        <w:rPr>
          <w:sz w:val="22"/>
          <w:szCs w:val="22"/>
        </w:rPr>
        <w:t>28.3</w:t>
      </w:r>
      <w:r w:rsidRPr="003A1F51">
        <w:rPr>
          <w:sz w:val="22"/>
          <w:szCs w:val="22"/>
        </w:rPr>
        <w:t>)</w:t>
      </w:r>
    </w:p>
    <w:p w14:paraId="6EBFAC49" w14:textId="77777777" w:rsidR="000062FE" w:rsidRPr="003A1F51" w:rsidRDefault="000062FE" w:rsidP="000062FE">
      <w:pPr>
        <w:jc w:val="center"/>
        <w:rPr>
          <w:sz w:val="22"/>
          <w:szCs w:val="22"/>
        </w:rPr>
      </w:pPr>
      <w:r w:rsidRPr="003A1F51">
        <w:rPr>
          <w:sz w:val="22"/>
          <w:szCs w:val="22"/>
        </w:rPr>
        <w:t>Numbers in parenthese</w:t>
      </w:r>
      <w:r w:rsidR="004C4D37">
        <w:rPr>
          <w:sz w:val="22"/>
          <w:szCs w:val="22"/>
        </w:rPr>
        <w:t>s refer to paragraphs in the 201</w:t>
      </w:r>
      <w:r w:rsidR="001D7B60">
        <w:rPr>
          <w:sz w:val="22"/>
          <w:szCs w:val="22"/>
        </w:rPr>
        <w:t>6</w:t>
      </w:r>
      <w:r w:rsidRPr="003A1F51">
        <w:rPr>
          <w:sz w:val="22"/>
          <w:szCs w:val="22"/>
        </w:rPr>
        <w:t xml:space="preserve"> Book of Discipline.</w:t>
      </w:r>
    </w:p>
    <w:p w14:paraId="6EBFAC4A" w14:textId="77777777" w:rsidR="000062FE" w:rsidRDefault="000062FE" w:rsidP="000062FE"/>
    <w:p w14:paraId="6EBFAC4B" w14:textId="77777777" w:rsidR="000062FE" w:rsidRDefault="000062FE" w:rsidP="000062FE"/>
    <w:p w14:paraId="6EBFAC4C" w14:textId="77777777" w:rsidR="000062FE" w:rsidRDefault="000062FE" w:rsidP="000062FE">
      <w:r w:rsidRPr="006B0B32">
        <w:rPr>
          <w:b/>
        </w:rPr>
        <w:t>Charge</w:t>
      </w:r>
      <w:r>
        <w:rPr>
          <w:b/>
        </w:rPr>
        <w:t xml:space="preserve">: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t xml:space="preserve">     </w:t>
      </w:r>
      <w:r w:rsidRPr="009C3F14">
        <w:rPr>
          <w:b/>
        </w:rPr>
        <w:t xml:space="preserve">District: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t xml:space="preserve">     </w:t>
      </w:r>
    </w:p>
    <w:p w14:paraId="6EBFAC4D" w14:textId="77777777" w:rsidR="000062FE" w:rsidRDefault="000062FE" w:rsidP="000062FE"/>
    <w:p w14:paraId="6EBFAC4E" w14:textId="569D09A5" w:rsidR="000062FE" w:rsidRPr="00271A6E" w:rsidRDefault="000062FE" w:rsidP="000062FE">
      <w:r>
        <w:rPr>
          <w:b/>
          <w:bCs/>
        </w:rPr>
        <w:t xml:space="preserve">To the Charge Conference: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 w:rsidR="008F7D24">
        <w:t>, 20</w:t>
      </w:r>
      <w:r w:rsidR="00357A81">
        <w:t>2</w:t>
      </w:r>
      <w:r w:rsidR="00573916">
        <w:t>1</w:t>
      </w:r>
      <w:r>
        <w:rPr>
          <w:b/>
          <w:bCs/>
        </w:rPr>
        <w:t xml:space="preserve"> </w:t>
      </w:r>
    </w:p>
    <w:p w14:paraId="6EBFAC4F" w14:textId="77777777" w:rsidR="000062FE" w:rsidRDefault="000062FE" w:rsidP="000062FE">
      <w:pPr>
        <w:rPr>
          <w:b/>
          <w:bCs/>
        </w:rPr>
      </w:pPr>
    </w:p>
    <w:p w14:paraId="6EBFAC50" w14:textId="37A4D383" w:rsidR="000062FE" w:rsidRPr="00736601" w:rsidRDefault="000062FE" w:rsidP="000062FE">
      <w:pPr>
        <w:rPr>
          <w:sz w:val="18"/>
          <w:szCs w:val="18"/>
        </w:rPr>
      </w:pPr>
      <w:r>
        <w:t xml:space="preserve">1. The charge board of trustees organized for the current year on (date)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rPr>
          <w:u w:val="single"/>
        </w:rPr>
        <w:t>,</w:t>
      </w:r>
      <w:r w:rsidR="008F7D24">
        <w:t xml:space="preserve"> 20</w:t>
      </w:r>
      <w:r w:rsidR="00357A81">
        <w:t>2</w:t>
      </w:r>
      <w:r w:rsidR="00573916">
        <w:t>1</w:t>
      </w:r>
      <w:r>
        <w:t xml:space="preserve"> by electing the following officers: </w:t>
      </w:r>
      <w:r w:rsidRPr="00736601">
        <w:rPr>
          <w:i/>
          <w:sz w:val="18"/>
          <w:szCs w:val="18"/>
        </w:rPr>
        <w:t>(list current charge trustees, not those who are being nominated for the coming year)</w:t>
      </w:r>
    </w:p>
    <w:p w14:paraId="6EBFAC51" w14:textId="77777777" w:rsidR="000062FE" w:rsidRDefault="000062FE" w:rsidP="000062FE">
      <w:pPr>
        <w:ind w:left="5040"/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88"/>
        <w:gridCol w:w="1788"/>
        <w:gridCol w:w="2856"/>
        <w:gridCol w:w="1738"/>
      </w:tblGrid>
      <w:tr w:rsidR="000062FE" w:rsidRPr="008709EC" w14:paraId="6EBFAC56" w14:textId="77777777" w:rsidTr="003F59E4">
        <w:tc>
          <w:tcPr>
            <w:tcW w:w="4428" w:type="dxa"/>
            <w:tcBorders>
              <w:top w:val="double" w:sz="4" w:space="0" w:color="auto"/>
              <w:left w:val="double" w:sz="4" w:space="0" w:color="auto"/>
            </w:tcBorders>
          </w:tcPr>
          <w:p w14:paraId="6EBFAC52" w14:textId="4D67F9B7" w:rsidR="000062FE" w:rsidRPr="008709EC" w:rsidRDefault="008F7D24" w:rsidP="00271A6E">
            <w:r>
              <w:t>Current (20</w:t>
            </w:r>
            <w:r w:rsidR="003D4128">
              <w:t>2</w:t>
            </w:r>
            <w:r w:rsidR="00B84E6F">
              <w:t>1</w:t>
            </w:r>
            <w:r w:rsidR="000062FE">
              <w:t xml:space="preserve">) </w:t>
            </w:r>
            <w:r w:rsidR="000062FE" w:rsidRPr="008709EC">
              <w:t>Officers</w:t>
            </w:r>
            <w:r w:rsidR="000062FE">
              <w:t xml:space="preserve"> of the Board of Trustees</w:t>
            </w:r>
          </w:p>
        </w:tc>
        <w:tc>
          <w:tcPr>
            <w:tcW w:w="1800" w:type="dxa"/>
            <w:tcBorders>
              <w:top w:val="double" w:sz="4" w:space="0" w:color="auto"/>
              <w:right w:val="double" w:sz="4" w:space="0" w:color="auto"/>
            </w:tcBorders>
          </w:tcPr>
          <w:p w14:paraId="6EBFAC53" w14:textId="77777777" w:rsidR="000062FE" w:rsidRPr="008709EC" w:rsidRDefault="000062FE" w:rsidP="003F59E4">
            <w:r w:rsidRPr="008709EC">
              <w:t>Year Term Expires</w:t>
            </w:r>
          </w:p>
        </w:tc>
        <w:tc>
          <w:tcPr>
            <w:tcW w:w="2880" w:type="dxa"/>
            <w:tcBorders>
              <w:top w:val="double" w:sz="4" w:space="0" w:color="auto"/>
              <w:left w:val="double" w:sz="4" w:space="0" w:color="auto"/>
            </w:tcBorders>
          </w:tcPr>
          <w:p w14:paraId="6EBFAC54" w14:textId="77777777" w:rsidR="000062FE" w:rsidRPr="008709EC" w:rsidRDefault="000062FE" w:rsidP="003F59E4">
            <w:r w:rsidRPr="008709EC">
              <w:t xml:space="preserve">Other </w:t>
            </w:r>
            <w:r>
              <w:t xml:space="preserve">Current </w:t>
            </w:r>
            <w:r w:rsidRPr="008709EC">
              <w:t>Trustees</w:t>
            </w:r>
          </w:p>
        </w:tc>
        <w:tc>
          <w:tcPr>
            <w:tcW w:w="1749" w:type="dxa"/>
            <w:tcBorders>
              <w:top w:val="double" w:sz="4" w:space="0" w:color="auto"/>
              <w:right w:val="double" w:sz="4" w:space="0" w:color="auto"/>
            </w:tcBorders>
          </w:tcPr>
          <w:p w14:paraId="6EBFAC55" w14:textId="77777777" w:rsidR="000062FE" w:rsidRPr="008709EC" w:rsidRDefault="000062FE" w:rsidP="003F59E4">
            <w:r w:rsidRPr="008709EC">
              <w:t>Year Term Expires</w:t>
            </w:r>
          </w:p>
        </w:tc>
      </w:tr>
      <w:tr w:rsidR="000062FE" w:rsidRPr="008709EC" w14:paraId="6EBFAC5B" w14:textId="77777777" w:rsidTr="003F59E4">
        <w:tc>
          <w:tcPr>
            <w:tcW w:w="4428" w:type="dxa"/>
            <w:tcBorders>
              <w:left w:val="double" w:sz="4" w:space="0" w:color="auto"/>
            </w:tcBorders>
          </w:tcPr>
          <w:p w14:paraId="6EBFAC57" w14:textId="77777777" w:rsidR="000062FE" w:rsidRPr="008709EC" w:rsidRDefault="000062FE" w:rsidP="003F59E4">
            <w:pPr>
              <w:spacing w:line="360" w:lineRule="auto"/>
            </w:pPr>
            <w:r w:rsidRPr="008709EC">
              <w:t>President</w:t>
            </w:r>
            <w:r>
              <w:t xml:space="preserve">: 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  <w:bookmarkEnd w:id="0"/>
          </w:p>
        </w:tc>
        <w:tc>
          <w:tcPr>
            <w:tcW w:w="1800" w:type="dxa"/>
            <w:tcBorders>
              <w:right w:val="double" w:sz="4" w:space="0" w:color="auto"/>
            </w:tcBorders>
          </w:tcPr>
          <w:p w14:paraId="6EBFAC58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  <w:r w:rsidRPr="00074DFC">
              <w:rPr>
                <w:b/>
              </w:rPr>
              <w:t xml:space="preserve"> </w:t>
            </w:r>
          </w:p>
        </w:tc>
        <w:tc>
          <w:tcPr>
            <w:tcW w:w="2880" w:type="dxa"/>
            <w:tcBorders>
              <w:left w:val="double" w:sz="4" w:space="0" w:color="auto"/>
            </w:tcBorders>
          </w:tcPr>
          <w:p w14:paraId="6EBFAC59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749" w:type="dxa"/>
            <w:tcBorders>
              <w:right w:val="double" w:sz="4" w:space="0" w:color="auto"/>
            </w:tcBorders>
          </w:tcPr>
          <w:p w14:paraId="6EBFAC5A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8709EC" w14:paraId="6EBFAC60" w14:textId="77777777" w:rsidTr="003F59E4">
        <w:tc>
          <w:tcPr>
            <w:tcW w:w="4428" w:type="dxa"/>
            <w:tcBorders>
              <w:left w:val="double" w:sz="4" w:space="0" w:color="auto"/>
            </w:tcBorders>
          </w:tcPr>
          <w:p w14:paraId="6EBFAC5C" w14:textId="77777777" w:rsidR="000062FE" w:rsidRPr="008709EC" w:rsidRDefault="000062FE" w:rsidP="003F59E4">
            <w:pPr>
              <w:spacing w:line="360" w:lineRule="auto"/>
            </w:pPr>
            <w:r w:rsidRPr="008709EC">
              <w:t>Vice President</w:t>
            </w:r>
            <w:r>
              <w:t xml:space="preserve">: 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  <w:tcBorders>
              <w:right w:val="double" w:sz="4" w:space="0" w:color="auto"/>
            </w:tcBorders>
          </w:tcPr>
          <w:p w14:paraId="6EBFAC5D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880" w:type="dxa"/>
            <w:tcBorders>
              <w:left w:val="double" w:sz="4" w:space="0" w:color="auto"/>
            </w:tcBorders>
          </w:tcPr>
          <w:p w14:paraId="6EBFAC5E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749" w:type="dxa"/>
            <w:tcBorders>
              <w:right w:val="double" w:sz="4" w:space="0" w:color="auto"/>
            </w:tcBorders>
          </w:tcPr>
          <w:p w14:paraId="6EBFAC5F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8709EC" w14:paraId="6EBFAC65" w14:textId="77777777" w:rsidTr="003F59E4">
        <w:tc>
          <w:tcPr>
            <w:tcW w:w="4428" w:type="dxa"/>
            <w:tcBorders>
              <w:left w:val="double" w:sz="4" w:space="0" w:color="auto"/>
            </w:tcBorders>
          </w:tcPr>
          <w:p w14:paraId="6EBFAC61" w14:textId="77777777" w:rsidR="000062FE" w:rsidRPr="008709EC" w:rsidRDefault="000062FE" w:rsidP="003F59E4">
            <w:pPr>
              <w:spacing w:line="360" w:lineRule="auto"/>
            </w:pPr>
            <w:r w:rsidRPr="008709EC">
              <w:t>Secretary</w:t>
            </w:r>
            <w:r>
              <w:t xml:space="preserve">: 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  <w:tcBorders>
              <w:right w:val="double" w:sz="4" w:space="0" w:color="auto"/>
            </w:tcBorders>
          </w:tcPr>
          <w:p w14:paraId="6EBFAC62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880" w:type="dxa"/>
            <w:tcBorders>
              <w:left w:val="double" w:sz="4" w:space="0" w:color="auto"/>
            </w:tcBorders>
          </w:tcPr>
          <w:p w14:paraId="6EBFAC63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749" w:type="dxa"/>
            <w:tcBorders>
              <w:right w:val="double" w:sz="4" w:space="0" w:color="auto"/>
            </w:tcBorders>
          </w:tcPr>
          <w:p w14:paraId="6EBFAC64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8709EC" w14:paraId="6EBFAC6A" w14:textId="77777777" w:rsidTr="003F59E4">
        <w:tc>
          <w:tcPr>
            <w:tcW w:w="4428" w:type="dxa"/>
            <w:tcBorders>
              <w:left w:val="double" w:sz="4" w:space="0" w:color="auto"/>
              <w:bottom w:val="double" w:sz="4" w:space="0" w:color="auto"/>
            </w:tcBorders>
          </w:tcPr>
          <w:p w14:paraId="6EBFAC66" w14:textId="77777777" w:rsidR="000062FE" w:rsidRPr="008709EC" w:rsidRDefault="000062FE" w:rsidP="003F59E4">
            <w:pPr>
              <w:spacing w:line="360" w:lineRule="auto"/>
            </w:pPr>
            <w:r w:rsidRPr="008709EC">
              <w:t>Treasurer</w:t>
            </w:r>
            <w:r>
              <w:t xml:space="preserve">: 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  <w:tcBorders>
              <w:bottom w:val="double" w:sz="4" w:space="0" w:color="auto"/>
              <w:right w:val="double" w:sz="4" w:space="0" w:color="auto"/>
            </w:tcBorders>
          </w:tcPr>
          <w:p w14:paraId="6EBFAC67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880" w:type="dxa"/>
            <w:tcBorders>
              <w:left w:val="double" w:sz="4" w:space="0" w:color="auto"/>
            </w:tcBorders>
          </w:tcPr>
          <w:p w14:paraId="6EBFAC68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749" w:type="dxa"/>
            <w:tcBorders>
              <w:right w:val="double" w:sz="4" w:space="0" w:color="auto"/>
            </w:tcBorders>
          </w:tcPr>
          <w:p w14:paraId="6EBFAC69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074DFC" w14:paraId="6EBFAC6E" w14:textId="77777777" w:rsidTr="003F59E4">
        <w:tc>
          <w:tcPr>
            <w:tcW w:w="6228" w:type="dxa"/>
            <w:gridSpan w:val="2"/>
            <w:tcBorders>
              <w:top w:val="double" w:sz="4" w:space="0" w:color="auto"/>
              <w:left w:val="nil"/>
              <w:bottom w:val="nil"/>
              <w:right w:val="double" w:sz="4" w:space="0" w:color="auto"/>
            </w:tcBorders>
          </w:tcPr>
          <w:p w14:paraId="6EBFAC6B" w14:textId="77777777" w:rsidR="000062FE" w:rsidRPr="00074DFC" w:rsidRDefault="000062FE" w:rsidP="003F59E4">
            <w:pPr>
              <w:spacing w:line="360" w:lineRule="auto"/>
              <w:rPr>
                <w:sz w:val="16"/>
              </w:rPr>
            </w:pPr>
          </w:p>
        </w:tc>
        <w:tc>
          <w:tcPr>
            <w:tcW w:w="2880" w:type="dxa"/>
            <w:tcBorders>
              <w:left w:val="double" w:sz="4" w:space="0" w:color="auto"/>
              <w:bottom w:val="double" w:sz="4" w:space="0" w:color="auto"/>
            </w:tcBorders>
          </w:tcPr>
          <w:p w14:paraId="6EBFAC6C" w14:textId="77777777" w:rsidR="000062FE" w:rsidRPr="00074DFC" w:rsidRDefault="000062FE" w:rsidP="003F59E4">
            <w:pPr>
              <w:spacing w:line="360" w:lineRule="auto"/>
              <w:rPr>
                <w:sz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749" w:type="dxa"/>
            <w:tcBorders>
              <w:bottom w:val="double" w:sz="4" w:space="0" w:color="auto"/>
              <w:right w:val="double" w:sz="4" w:space="0" w:color="auto"/>
            </w:tcBorders>
          </w:tcPr>
          <w:p w14:paraId="6EBFAC6D" w14:textId="77777777" w:rsidR="000062FE" w:rsidRPr="00074DFC" w:rsidRDefault="000062FE" w:rsidP="003F59E4">
            <w:pPr>
              <w:spacing w:line="360" w:lineRule="auto"/>
              <w:rPr>
                <w:sz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</w:tbl>
    <w:p w14:paraId="6EBFAC6F" w14:textId="77777777" w:rsidR="000062FE" w:rsidRPr="005959C4" w:rsidRDefault="000062FE" w:rsidP="000062FE">
      <w:pPr>
        <w:rPr>
          <w:sz w:val="24"/>
          <w:szCs w:val="24"/>
        </w:rPr>
      </w:pPr>
    </w:p>
    <w:p w14:paraId="6EBFAC70" w14:textId="77777777" w:rsidR="000062FE" w:rsidRPr="00CD5F6D" w:rsidRDefault="000062FE" w:rsidP="000062FE">
      <w:r>
        <w:t>2</w:t>
      </w:r>
      <w:r w:rsidRPr="00156F55">
        <w:t>. a. Name or names in which title to each piece of property is recorded, as shown by civil land records</w:t>
      </w:r>
      <w:r>
        <w:t xml:space="preserve"> </w:t>
      </w:r>
      <w:r w:rsidR="004C4D37">
        <w:t>(¶2536</w:t>
      </w:r>
      <w:r w:rsidRPr="00CD5F6D">
        <w:t xml:space="preserve">, </w:t>
      </w:r>
      <w:r w:rsidR="004C4D37">
        <w:t>2550</w:t>
      </w:r>
      <w:r w:rsidRPr="00CD5F6D">
        <w:t>.2):</w:t>
      </w:r>
    </w:p>
    <w:p w14:paraId="6EBFAC71" w14:textId="77777777" w:rsidR="000062FE" w:rsidRDefault="000062FE" w:rsidP="000062FE">
      <w:pPr>
        <w:rPr>
          <w:sz w:val="8"/>
          <w:szCs w:val="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19"/>
        <w:gridCol w:w="4986"/>
        <w:gridCol w:w="1787"/>
        <w:gridCol w:w="1431"/>
        <w:gridCol w:w="847"/>
      </w:tblGrid>
      <w:tr w:rsidR="000062FE" w14:paraId="6EBFAC77" w14:textId="77777777" w:rsidTr="003F59E4">
        <w:tc>
          <w:tcPr>
            <w:tcW w:w="172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EBFAC72" w14:textId="77777777" w:rsidR="000062FE" w:rsidRDefault="000062FE" w:rsidP="003F59E4"/>
        </w:tc>
        <w:tc>
          <w:tcPr>
            <w:tcW w:w="5040" w:type="dxa"/>
            <w:tcBorders>
              <w:top w:val="double" w:sz="4" w:space="0" w:color="auto"/>
              <w:bottom w:val="double" w:sz="4" w:space="0" w:color="auto"/>
            </w:tcBorders>
          </w:tcPr>
          <w:p w14:paraId="6EBFAC73" w14:textId="77777777" w:rsidR="000062FE" w:rsidRDefault="000062FE" w:rsidP="003F59E4">
            <w:r>
              <w:t>Name(s)</w:t>
            </w:r>
          </w:p>
        </w:tc>
        <w:tc>
          <w:tcPr>
            <w:tcW w:w="1800" w:type="dxa"/>
            <w:tcBorders>
              <w:top w:val="double" w:sz="4" w:space="0" w:color="auto"/>
              <w:bottom w:val="double" w:sz="4" w:space="0" w:color="auto"/>
            </w:tcBorders>
          </w:tcPr>
          <w:p w14:paraId="6EBFAC74" w14:textId="64099FD4" w:rsidR="000062FE" w:rsidRDefault="00575566" w:rsidP="003F59E4">
            <w:r>
              <w:t>Tax District</w:t>
            </w:r>
          </w:p>
        </w:tc>
        <w:tc>
          <w:tcPr>
            <w:tcW w:w="1440" w:type="dxa"/>
            <w:tcBorders>
              <w:top w:val="double" w:sz="4" w:space="0" w:color="auto"/>
              <w:bottom w:val="double" w:sz="4" w:space="0" w:color="auto"/>
            </w:tcBorders>
          </w:tcPr>
          <w:p w14:paraId="6EBFAC75" w14:textId="77777777" w:rsidR="000062FE" w:rsidRDefault="000062FE" w:rsidP="003F59E4">
            <w:r>
              <w:t>Book</w:t>
            </w:r>
          </w:p>
        </w:tc>
        <w:tc>
          <w:tcPr>
            <w:tcW w:w="84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BFAC76" w14:textId="77777777" w:rsidR="000062FE" w:rsidRDefault="000062FE" w:rsidP="003F59E4">
            <w:r>
              <w:t>Page</w:t>
            </w:r>
          </w:p>
        </w:tc>
      </w:tr>
      <w:tr w:rsidR="000062FE" w14:paraId="6EBFAC7D" w14:textId="77777777" w:rsidTr="003F59E4">
        <w:tc>
          <w:tcPr>
            <w:tcW w:w="1728" w:type="dxa"/>
            <w:tcBorders>
              <w:top w:val="double" w:sz="4" w:space="0" w:color="auto"/>
              <w:left w:val="double" w:sz="4" w:space="0" w:color="auto"/>
            </w:tcBorders>
          </w:tcPr>
          <w:p w14:paraId="6EBFAC78" w14:textId="77777777" w:rsidR="000062FE" w:rsidRDefault="000062FE" w:rsidP="003F59E4">
            <w:pPr>
              <w:spacing w:line="360" w:lineRule="auto"/>
            </w:pPr>
            <w:r>
              <w:t>Parsonage</w:t>
            </w:r>
          </w:p>
        </w:tc>
        <w:tc>
          <w:tcPr>
            <w:tcW w:w="5040" w:type="dxa"/>
            <w:tcBorders>
              <w:top w:val="double" w:sz="4" w:space="0" w:color="auto"/>
            </w:tcBorders>
          </w:tcPr>
          <w:p w14:paraId="6EBFAC79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  <w:tcBorders>
              <w:top w:val="double" w:sz="4" w:space="0" w:color="auto"/>
            </w:tcBorders>
          </w:tcPr>
          <w:p w14:paraId="6EBFAC7A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440" w:type="dxa"/>
            <w:tcBorders>
              <w:top w:val="double" w:sz="4" w:space="0" w:color="auto"/>
            </w:tcBorders>
          </w:tcPr>
          <w:p w14:paraId="6EBFAC7B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849" w:type="dxa"/>
            <w:tcBorders>
              <w:top w:val="double" w:sz="4" w:space="0" w:color="auto"/>
              <w:right w:val="double" w:sz="4" w:space="0" w:color="auto"/>
            </w:tcBorders>
          </w:tcPr>
          <w:p w14:paraId="6EBFAC7C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83" w14:textId="77777777" w:rsidTr="003F59E4">
        <w:tc>
          <w:tcPr>
            <w:tcW w:w="1728" w:type="dxa"/>
            <w:tcBorders>
              <w:left w:val="double" w:sz="4" w:space="0" w:color="auto"/>
            </w:tcBorders>
          </w:tcPr>
          <w:p w14:paraId="6EBFAC7E" w14:textId="77777777" w:rsidR="000062FE" w:rsidRDefault="000062FE" w:rsidP="003F59E4">
            <w:pPr>
              <w:spacing w:line="360" w:lineRule="auto"/>
            </w:pPr>
            <w:r>
              <w:t>Second Parsonage</w:t>
            </w:r>
          </w:p>
        </w:tc>
        <w:tc>
          <w:tcPr>
            <w:tcW w:w="5040" w:type="dxa"/>
          </w:tcPr>
          <w:p w14:paraId="6EBFAC7F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</w:tcPr>
          <w:p w14:paraId="6EBFAC80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440" w:type="dxa"/>
          </w:tcPr>
          <w:p w14:paraId="6EBFAC81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849" w:type="dxa"/>
            <w:tcBorders>
              <w:right w:val="double" w:sz="4" w:space="0" w:color="auto"/>
            </w:tcBorders>
          </w:tcPr>
          <w:p w14:paraId="6EBFAC82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89" w14:textId="77777777" w:rsidTr="003F59E4">
        <w:tc>
          <w:tcPr>
            <w:tcW w:w="1728" w:type="dxa"/>
            <w:tcBorders>
              <w:left w:val="double" w:sz="4" w:space="0" w:color="auto"/>
              <w:bottom w:val="double" w:sz="4" w:space="0" w:color="auto"/>
            </w:tcBorders>
          </w:tcPr>
          <w:p w14:paraId="6EBFAC84" w14:textId="77777777" w:rsidR="000062FE" w:rsidRDefault="000062FE" w:rsidP="003F59E4">
            <w:pPr>
              <w:spacing w:line="360" w:lineRule="auto"/>
            </w:pPr>
            <w:r>
              <w:t>Other property</w:t>
            </w:r>
          </w:p>
        </w:tc>
        <w:tc>
          <w:tcPr>
            <w:tcW w:w="5040" w:type="dxa"/>
            <w:tcBorders>
              <w:bottom w:val="double" w:sz="4" w:space="0" w:color="auto"/>
            </w:tcBorders>
          </w:tcPr>
          <w:p w14:paraId="6EBFAC85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  <w:tcBorders>
              <w:bottom w:val="double" w:sz="4" w:space="0" w:color="auto"/>
            </w:tcBorders>
          </w:tcPr>
          <w:p w14:paraId="6EBFAC86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440" w:type="dxa"/>
            <w:tcBorders>
              <w:bottom w:val="double" w:sz="4" w:space="0" w:color="auto"/>
            </w:tcBorders>
          </w:tcPr>
          <w:p w14:paraId="6EBFAC87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849" w:type="dxa"/>
            <w:tcBorders>
              <w:bottom w:val="double" w:sz="4" w:space="0" w:color="auto"/>
              <w:right w:val="double" w:sz="4" w:space="0" w:color="auto"/>
            </w:tcBorders>
          </w:tcPr>
          <w:p w14:paraId="6EBFAC88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</w:tbl>
    <w:p w14:paraId="6EBFAC8A" w14:textId="77777777" w:rsidR="000062FE" w:rsidRDefault="000062FE" w:rsidP="000062FE">
      <w:pPr>
        <w:rPr>
          <w:sz w:val="8"/>
          <w:szCs w:val="8"/>
        </w:rPr>
      </w:pPr>
    </w:p>
    <w:p w14:paraId="6EBFAC8B" w14:textId="77777777" w:rsidR="000062FE" w:rsidRDefault="000062FE" w:rsidP="000062FE">
      <w:pPr>
        <w:rPr>
          <w:sz w:val="8"/>
          <w:szCs w:val="8"/>
        </w:rPr>
      </w:pPr>
    </w:p>
    <w:p w14:paraId="6EBFAC8C" w14:textId="77777777" w:rsidR="000062FE" w:rsidRPr="0034076E" w:rsidRDefault="000062FE" w:rsidP="000062FE">
      <w:pPr>
        <w:rPr>
          <w:sz w:val="8"/>
          <w:szCs w:val="8"/>
        </w:rPr>
      </w:pPr>
    </w:p>
    <w:p w14:paraId="6EBFAC8D" w14:textId="77777777" w:rsidR="000062FE" w:rsidRDefault="000062FE" w:rsidP="000062FE">
      <w:pPr>
        <w:ind w:left="374" w:hanging="374"/>
      </w:pPr>
      <w:r>
        <w:t xml:space="preserve">      b. Who is the custodian of deeds</w:t>
      </w:r>
      <w:r w:rsidR="004C4D37">
        <w:t xml:space="preserve"> and other legal papers? (¶ 2550</w:t>
      </w:r>
      <w:r>
        <w:t xml:space="preserve">.8)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C8E" w14:textId="77777777" w:rsidR="000062FE" w:rsidRPr="005959C4" w:rsidRDefault="000062FE" w:rsidP="000062FE">
      <w:pPr>
        <w:ind w:left="374" w:hanging="374"/>
        <w:rPr>
          <w:sz w:val="24"/>
          <w:szCs w:val="24"/>
        </w:rPr>
      </w:pPr>
    </w:p>
    <w:p w14:paraId="6EBFAC8F" w14:textId="77777777" w:rsidR="000062FE" w:rsidRPr="007E67E5" w:rsidRDefault="000062FE" w:rsidP="000062FE">
      <w:pPr>
        <w:ind w:left="374" w:hanging="374"/>
      </w:pPr>
      <w:r>
        <w:t xml:space="preserve">      </w:t>
      </w:r>
      <w:r w:rsidRPr="007E67E5">
        <w:t>c. Where are they kept?</w:t>
      </w:r>
      <w:r w:rsidR="004C4D37">
        <w:t xml:space="preserve"> (¶ 2550</w:t>
      </w:r>
      <w:r>
        <w:t xml:space="preserve">.8)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C90" w14:textId="77777777" w:rsidR="000062FE" w:rsidRPr="005959C4" w:rsidRDefault="000062FE" w:rsidP="000062FE">
      <w:pPr>
        <w:ind w:left="374" w:hanging="374"/>
        <w:rPr>
          <w:sz w:val="24"/>
          <w:szCs w:val="24"/>
        </w:rPr>
      </w:pPr>
    </w:p>
    <w:p w14:paraId="6EBFAC91" w14:textId="77777777" w:rsidR="000062FE" w:rsidRPr="007E67E5" w:rsidRDefault="000062FE" w:rsidP="000062FE">
      <w:pPr>
        <w:ind w:left="374" w:hanging="374"/>
      </w:pPr>
      <w:r>
        <w:t>3.</w:t>
      </w:r>
      <w:r w:rsidRPr="007E67E5">
        <w:t xml:space="preserve"> Does each deed contain </w:t>
      </w:r>
      <w:r>
        <w:t xml:space="preserve">the </w:t>
      </w:r>
      <w:r w:rsidRPr="007E67E5">
        <w:t>trust clause</w:t>
      </w:r>
      <w:r>
        <w:t xml:space="preserve">? </w:t>
      </w:r>
      <w:r w:rsidRPr="007E67E5">
        <w:t xml:space="preserve"> (¶2503)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C92" w14:textId="77777777" w:rsidR="000062FE" w:rsidRPr="005959C4" w:rsidRDefault="000062FE" w:rsidP="000062FE">
      <w:pPr>
        <w:ind w:left="374" w:hanging="374"/>
        <w:rPr>
          <w:sz w:val="24"/>
          <w:szCs w:val="24"/>
        </w:rPr>
      </w:pPr>
    </w:p>
    <w:p w14:paraId="6EBFAC93" w14:textId="77777777" w:rsidR="000062FE" w:rsidRDefault="000062FE" w:rsidP="000062FE">
      <w:pPr>
        <w:ind w:left="374" w:hanging="374"/>
      </w:pPr>
      <w:r>
        <w:t>4. Received during the year for constructing and improving parson</w:t>
      </w:r>
      <w:r w:rsidR="004C4D37">
        <w:t>age(s), and how expended (¶ 2550</w:t>
      </w:r>
      <w:r>
        <w:t>.5):</w:t>
      </w:r>
    </w:p>
    <w:p w14:paraId="6EBFAC94" w14:textId="77777777" w:rsidR="000062FE" w:rsidRPr="005959C4" w:rsidRDefault="000062FE" w:rsidP="000062FE">
      <w:pPr>
        <w:ind w:left="374" w:hanging="374"/>
        <w:rPr>
          <w:sz w:val="16"/>
          <w:szCs w:val="16"/>
        </w:rPr>
      </w:pPr>
      <w:r w:rsidRPr="005959C4">
        <w:rPr>
          <w:sz w:val="16"/>
          <w:szCs w:val="16"/>
        </w:rPr>
        <w:tab/>
      </w:r>
      <w:r w:rsidRPr="005959C4">
        <w:rPr>
          <w:sz w:val="16"/>
          <w:szCs w:val="16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05"/>
        <w:gridCol w:w="1176"/>
        <w:gridCol w:w="4184"/>
        <w:gridCol w:w="1205"/>
      </w:tblGrid>
      <w:tr w:rsidR="000062FE" w14:paraId="6EBFAC99" w14:textId="77777777" w:rsidTr="003F59E4">
        <w:tc>
          <w:tcPr>
            <w:tcW w:w="4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EBFAC95" w14:textId="77777777" w:rsidR="000062FE" w:rsidRDefault="000062FE" w:rsidP="003F59E4">
            <w:r>
              <w:t>Received from</w:t>
            </w:r>
          </w:p>
        </w:tc>
        <w:tc>
          <w:tcPr>
            <w:tcW w:w="118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BFAC96" w14:textId="77777777" w:rsidR="000062FE" w:rsidRDefault="000062FE" w:rsidP="003F59E4">
            <w:r>
              <w:t>Amount</w:t>
            </w:r>
          </w:p>
        </w:tc>
        <w:tc>
          <w:tcPr>
            <w:tcW w:w="42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EBFAC97" w14:textId="77777777" w:rsidR="000062FE" w:rsidRDefault="000062FE" w:rsidP="003F59E4">
            <w:r>
              <w:t>Disbursements</w:t>
            </w:r>
          </w:p>
        </w:tc>
        <w:tc>
          <w:tcPr>
            <w:tcW w:w="120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BFAC98" w14:textId="77777777" w:rsidR="000062FE" w:rsidRDefault="000062FE" w:rsidP="003F59E4">
            <w:r>
              <w:t>Amount</w:t>
            </w:r>
          </w:p>
        </w:tc>
      </w:tr>
      <w:tr w:rsidR="000062FE" w14:paraId="6EBFAC9E" w14:textId="77777777" w:rsidTr="003F59E4">
        <w:tc>
          <w:tcPr>
            <w:tcW w:w="4248" w:type="dxa"/>
            <w:tcBorders>
              <w:top w:val="double" w:sz="4" w:space="0" w:color="auto"/>
              <w:left w:val="double" w:sz="4" w:space="0" w:color="auto"/>
            </w:tcBorders>
          </w:tcPr>
          <w:p w14:paraId="6EBFAC9A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top w:val="double" w:sz="4" w:space="0" w:color="auto"/>
              <w:right w:val="double" w:sz="4" w:space="0" w:color="auto"/>
            </w:tcBorders>
          </w:tcPr>
          <w:p w14:paraId="6EBFAC9B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top w:val="double" w:sz="4" w:space="0" w:color="auto"/>
              <w:left w:val="double" w:sz="4" w:space="0" w:color="auto"/>
            </w:tcBorders>
          </w:tcPr>
          <w:p w14:paraId="6EBFAC9C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top w:val="double" w:sz="4" w:space="0" w:color="auto"/>
              <w:right w:val="double" w:sz="4" w:space="0" w:color="auto"/>
            </w:tcBorders>
          </w:tcPr>
          <w:p w14:paraId="6EBFAC9D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A3" w14:textId="77777777" w:rsidTr="003F59E4">
        <w:tc>
          <w:tcPr>
            <w:tcW w:w="4248" w:type="dxa"/>
            <w:tcBorders>
              <w:left w:val="double" w:sz="4" w:space="0" w:color="auto"/>
            </w:tcBorders>
          </w:tcPr>
          <w:p w14:paraId="6EBFAC9F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EBFACA0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EBFACA1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EBFACA2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A8" w14:textId="77777777" w:rsidTr="003F59E4">
        <w:tc>
          <w:tcPr>
            <w:tcW w:w="4248" w:type="dxa"/>
            <w:tcBorders>
              <w:left w:val="double" w:sz="4" w:space="0" w:color="auto"/>
            </w:tcBorders>
          </w:tcPr>
          <w:p w14:paraId="6EBFACA4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EBFACA5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EBFACA6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EBFACA7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AD" w14:textId="77777777" w:rsidTr="003F59E4">
        <w:tc>
          <w:tcPr>
            <w:tcW w:w="4248" w:type="dxa"/>
            <w:tcBorders>
              <w:left w:val="double" w:sz="4" w:space="0" w:color="auto"/>
            </w:tcBorders>
          </w:tcPr>
          <w:p w14:paraId="6EBFACA9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EBFACAA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EBFACAB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EBFACAC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B2" w14:textId="77777777" w:rsidTr="003F59E4">
        <w:tc>
          <w:tcPr>
            <w:tcW w:w="4248" w:type="dxa"/>
            <w:tcBorders>
              <w:left w:val="double" w:sz="4" w:space="0" w:color="auto"/>
            </w:tcBorders>
          </w:tcPr>
          <w:p w14:paraId="6EBFACAE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EBFACAF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EBFACB0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EBFACB1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B7" w14:textId="77777777" w:rsidTr="003F59E4">
        <w:tc>
          <w:tcPr>
            <w:tcW w:w="4248" w:type="dxa"/>
            <w:tcBorders>
              <w:left w:val="double" w:sz="4" w:space="0" w:color="auto"/>
              <w:bottom w:val="double" w:sz="4" w:space="0" w:color="auto"/>
            </w:tcBorders>
          </w:tcPr>
          <w:p w14:paraId="6EBFACB3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bottom w:val="double" w:sz="4" w:space="0" w:color="auto"/>
              <w:right w:val="double" w:sz="4" w:space="0" w:color="auto"/>
            </w:tcBorders>
          </w:tcPr>
          <w:p w14:paraId="6EBFACB4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  <w:bottom w:val="double" w:sz="4" w:space="0" w:color="auto"/>
            </w:tcBorders>
          </w:tcPr>
          <w:p w14:paraId="6EBFACB5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bottom w:val="double" w:sz="4" w:space="0" w:color="auto"/>
              <w:right w:val="double" w:sz="4" w:space="0" w:color="auto"/>
            </w:tcBorders>
          </w:tcPr>
          <w:p w14:paraId="6EBFACB6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</w:tbl>
    <w:p w14:paraId="6EBFACB8" w14:textId="77777777" w:rsidR="000062FE" w:rsidRPr="005959C4" w:rsidRDefault="000062FE" w:rsidP="000062FE">
      <w:pPr>
        <w:ind w:left="374" w:hanging="374"/>
        <w:rPr>
          <w:sz w:val="24"/>
          <w:szCs w:val="24"/>
        </w:rPr>
      </w:pPr>
    </w:p>
    <w:p w14:paraId="6EBFACB9" w14:textId="77777777" w:rsidR="000062FE" w:rsidRPr="007E67E5" w:rsidRDefault="000062FE" w:rsidP="000062FE">
      <w:r>
        <w:lastRenderedPageBreak/>
        <w:t>5</w:t>
      </w:r>
      <w:r w:rsidRPr="007E67E5">
        <w:t>. Present Indebtedness</w:t>
      </w:r>
      <w:r w:rsidR="004C4D37">
        <w:t xml:space="preserve"> (¶ 2550</w:t>
      </w:r>
      <w:r>
        <w:t>.6):</w:t>
      </w:r>
      <w:r w:rsidRPr="00BB29AB">
        <w:t xml:space="preserve"> </w:t>
      </w:r>
      <w:r>
        <w:t xml:space="preserve">  </w:t>
      </w:r>
      <w:r w:rsidRPr="007E67E5">
        <w:t>Parsonage</w:t>
      </w:r>
      <w:r>
        <w:t>(</w:t>
      </w:r>
      <w:r w:rsidRPr="007E67E5">
        <w:t>s</w:t>
      </w:r>
      <w:r>
        <w:t xml:space="preserve">) </w:t>
      </w:r>
      <w:r w:rsidRPr="007E67E5">
        <w:t xml:space="preserve"> $</w:t>
      </w:r>
      <w:r>
        <w:t xml:space="preserve">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t xml:space="preserve">      </w:t>
      </w:r>
      <w:r w:rsidRPr="007E67E5">
        <w:t>Other $</w:t>
      </w:r>
      <w:r>
        <w:t xml:space="preserve">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CBA" w14:textId="77777777" w:rsidR="000062FE" w:rsidRDefault="000062FE" w:rsidP="000062FE">
      <w:pPr>
        <w:rPr>
          <w:sz w:val="18"/>
          <w:szCs w:val="18"/>
        </w:rPr>
      </w:pPr>
    </w:p>
    <w:p w14:paraId="6EBFACBB" w14:textId="77777777" w:rsidR="000062FE" w:rsidRDefault="000062FE" w:rsidP="000062FE">
      <w:pPr>
        <w:jc w:val="center"/>
        <w:rPr>
          <w:sz w:val="12"/>
          <w:szCs w:val="12"/>
        </w:rPr>
      </w:pPr>
    </w:p>
    <w:p w14:paraId="6EBFACBC" w14:textId="77777777" w:rsidR="000062FE" w:rsidRPr="00901DE8" w:rsidRDefault="000062FE" w:rsidP="000062FE">
      <w:pPr>
        <w:jc w:val="center"/>
        <w:rPr>
          <w:i/>
          <w:sz w:val="12"/>
          <w:szCs w:val="12"/>
        </w:rPr>
      </w:pPr>
      <w:r w:rsidRPr="00901DE8">
        <w:rPr>
          <w:sz w:val="12"/>
          <w:szCs w:val="12"/>
        </w:rPr>
        <w:t>ANNUAL REPORT OF</w:t>
      </w:r>
      <w:r>
        <w:rPr>
          <w:sz w:val="12"/>
          <w:szCs w:val="12"/>
        </w:rPr>
        <w:t xml:space="preserve"> CHARGE</w:t>
      </w:r>
      <w:r w:rsidRPr="00901DE8">
        <w:rPr>
          <w:sz w:val="12"/>
          <w:szCs w:val="12"/>
        </w:rPr>
        <w:t xml:space="preserve"> TRUSTEES, </w:t>
      </w:r>
      <w:r w:rsidRPr="00901DE8">
        <w:rPr>
          <w:i/>
          <w:sz w:val="12"/>
          <w:szCs w:val="12"/>
        </w:rPr>
        <w:t>CONTINUED</w:t>
      </w:r>
    </w:p>
    <w:p w14:paraId="6EBFACBD" w14:textId="77777777" w:rsidR="000062FE" w:rsidRPr="00452618" w:rsidRDefault="000062FE" w:rsidP="000062FE">
      <w:pPr>
        <w:spacing w:before="60"/>
      </w:pPr>
    </w:p>
    <w:p w14:paraId="6EBFACBE" w14:textId="77777777" w:rsidR="000062FE" w:rsidRDefault="000062FE" w:rsidP="000062FE">
      <w:pPr>
        <w:spacing w:line="480" w:lineRule="auto"/>
      </w:pPr>
      <w:r>
        <w:t>6</w:t>
      </w:r>
      <w:r w:rsidRPr="00BB29AB">
        <w:t>. Estimated Market value</w:t>
      </w:r>
      <w:r w:rsidR="00BF05CF">
        <w:t xml:space="preserve"> (¶</w:t>
      </w:r>
      <w:r w:rsidR="004C4D37">
        <w:t>2550</w:t>
      </w:r>
      <w:r>
        <w:t xml:space="preserve">.1):  </w:t>
      </w:r>
      <w:r w:rsidRPr="00BB29AB">
        <w:t>Parsonage(s)</w:t>
      </w:r>
      <w:r w:rsidRPr="00BB29AB">
        <w:tab/>
        <w:t>a. Building(s)</w:t>
      </w:r>
      <w:r w:rsidRPr="00BB29AB">
        <w:tab/>
      </w:r>
      <w:r w:rsidRPr="00BB29AB">
        <w:tab/>
      </w:r>
      <w:r>
        <w:tab/>
        <w:t xml:space="preserve">$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rPr>
          <w:u w:val="single"/>
        </w:rPr>
        <w:t xml:space="preserve"> </w:t>
      </w:r>
    </w:p>
    <w:p w14:paraId="6EBFACBF" w14:textId="77777777" w:rsidR="000062FE" w:rsidRPr="00BB29AB" w:rsidRDefault="000062FE" w:rsidP="000062FE">
      <w:pPr>
        <w:spacing w:before="60" w:line="480" w:lineRule="auto"/>
      </w:pPr>
      <w:r w:rsidRPr="00BB29AB">
        <w:tab/>
      </w:r>
      <w:r w:rsidRPr="00BB29AB">
        <w:tab/>
      </w:r>
      <w:r w:rsidRPr="00BB29AB">
        <w:tab/>
      </w:r>
      <w:r w:rsidRPr="00BB29AB">
        <w:tab/>
      </w:r>
      <w:r w:rsidRPr="00BB29AB">
        <w:tab/>
      </w:r>
      <w:r>
        <w:tab/>
      </w:r>
      <w:r w:rsidRPr="00BB29AB">
        <w:t xml:space="preserve">b. Furnishings and Equipment </w:t>
      </w:r>
      <w:r>
        <w:tab/>
        <w:t xml:space="preserve">$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CC0" w14:textId="77777777" w:rsidR="000062FE" w:rsidRDefault="000062FE" w:rsidP="000062FE">
      <w:pPr>
        <w:spacing w:before="60" w:line="480" w:lineRule="auto"/>
      </w:pPr>
      <w:r w:rsidRPr="00BB29AB">
        <w:tab/>
      </w:r>
      <w:r w:rsidRPr="00BB29AB">
        <w:tab/>
      </w:r>
      <w:r w:rsidRPr="00BB29AB">
        <w:tab/>
      </w:r>
      <w:r w:rsidRPr="00BB29AB">
        <w:tab/>
      </w:r>
      <w:r w:rsidRPr="00BB29AB">
        <w:tab/>
      </w:r>
      <w:r>
        <w:tab/>
      </w:r>
      <w:r w:rsidRPr="00BB29AB">
        <w:t>c. Land</w:t>
      </w:r>
      <w:r w:rsidRPr="00BB29AB">
        <w:tab/>
      </w:r>
      <w:r w:rsidRPr="00BB29AB">
        <w:tab/>
      </w:r>
      <w:r w:rsidRPr="00BB29AB">
        <w:tab/>
      </w:r>
      <w:r>
        <w:tab/>
        <w:t xml:space="preserve">$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 w:rsidRPr="00BB29AB">
        <w:tab/>
      </w:r>
      <w:r>
        <w:tab/>
      </w:r>
      <w:r>
        <w:tab/>
      </w:r>
    </w:p>
    <w:p w14:paraId="6EBFACC1" w14:textId="77777777" w:rsidR="000062FE" w:rsidRDefault="000062FE" w:rsidP="000062FE">
      <w:pPr>
        <w:spacing w:before="60" w:line="480" w:lineRule="auto"/>
        <w:ind w:left="3600" w:firstLine="720"/>
      </w:pPr>
      <w:r w:rsidRPr="00BB29AB">
        <w:t xml:space="preserve">d. Total   </w:t>
      </w:r>
      <w:r>
        <w:tab/>
      </w:r>
      <w:r>
        <w:tab/>
      </w:r>
      <w:r>
        <w:tab/>
        <w:t xml:space="preserve">$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tab/>
      </w:r>
    </w:p>
    <w:p w14:paraId="6EBFACC2" w14:textId="77777777" w:rsidR="000062FE" w:rsidRPr="00272F8F" w:rsidRDefault="004C4D37" w:rsidP="000062FE">
      <w:pPr>
        <w:rPr>
          <w:b/>
          <w:i/>
        </w:rPr>
      </w:pPr>
      <w:r>
        <w:t>7.a. Insurance: (¶2533.2, 2550</w:t>
      </w:r>
      <w:r w:rsidR="000062FE">
        <w:t xml:space="preserve">.7)  </w:t>
      </w:r>
      <w:r w:rsidR="000062FE" w:rsidRPr="00272F8F">
        <w:rPr>
          <w:b/>
          <w:i/>
        </w:rPr>
        <w:t xml:space="preserve">Be sure to provide complete information.  Insurance information will be provided to the conference board of trustees for a study of the adequacy of insurance throughout the conference.  </w:t>
      </w:r>
    </w:p>
    <w:p w14:paraId="6EBFACC3" w14:textId="77777777" w:rsidR="000062FE" w:rsidRDefault="000062FE" w:rsidP="000062FE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0"/>
        <w:gridCol w:w="1076"/>
        <w:gridCol w:w="1074"/>
        <w:gridCol w:w="2133"/>
        <w:gridCol w:w="2661"/>
        <w:gridCol w:w="1265"/>
        <w:gridCol w:w="1011"/>
      </w:tblGrid>
      <w:tr w:rsidR="000062FE" w:rsidRPr="00074DFC" w14:paraId="6EBFACCB" w14:textId="77777777" w:rsidTr="003F59E4">
        <w:trPr>
          <w:jc w:val="center"/>
        </w:trPr>
        <w:tc>
          <w:tcPr>
            <w:tcW w:w="155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EBFACC4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Item insured/Insurance</w:t>
            </w:r>
          </w:p>
        </w:tc>
        <w:tc>
          <w:tcPr>
            <w:tcW w:w="1077" w:type="dxa"/>
            <w:tcBorders>
              <w:top w:val="double" w:sz="4" w:space="0" w:color="auto"/>
              <w:bottom w:val="double" w:sz="4" w:space="0" w:color="auto"/>
            </w:tcBorders>
          </w:tcPr>
          <w:p w14:paraId="6EBFACC5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Replacement Value</w:t>
            </w:r>
          </w:p>
        </w:tc>
        <w:tc>
          <w:tcPr>
            <w:tcW w:w="1080" w:type="dxa"/>
            <w:tcBorders>
              <w:top w:val="double" w:sz="4" w:space="0" w:color="auto"/>
              <w:bottom w:val="double" w:sz="4" w:space="0" w:color="auto"/>
            </w:tcBorders>
          </w:tcPr>
          <w:p w14:paraId="6EBFACC6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Amount of Coverage</w:t>
            </w:r>
          </w:p>
        </w:tc>
        <w:tc>
          <w:tcPr>
            <w:tcW w:w="2160" w:type="dxa"/>
            <w:tcBorders>
              <w:top w:val="double" w:sz="4" w:space="0" w:color="auto"/>
              <w:bottom w:val="double" w:sz="4" w:space="0" w:color="auto"/>
            </w:tcBorders>
          </w:tcPr>
          <w:p w14:paraId="6EBFACC7" w14:textId="77777777" w:rsidR="000062FE" w:rsidRPr="00905168" w:rsidRDefault="000062FE" w:rsidP="003F59E4">
            <w:r w:rsidRPr="00905168">
              <w:t>Type of Coverage</w:t>
            </w:r>
          </w:p>
        </w:tc>
        <w:tc>
          <w:tcPr>
            <w:tcW w:w="2700" w:type="dxa"/>
            <w:tcBorders>
              <w:top w:val="double" w:sz="4" w:space="0" w:color="auto"/>
              <w:bottom w:val="double" w:sz="4" w:space="0" w:color="auto"/>
            </w:tcBorders>
          </w:tcPr>
          <w:p w14:paraId="6EBFACC8" w14:textId="77777777" w:rsidR="000062FE" w:rsidRPr="00905168" w:rsidRDefault="000062FE" w:rsidP="003F59E4">
            <w:r w:rsidRPr="00905168">
              <w:t>Company</w:t>
            </w:r>
          </w:p>
        </w:tc>
        <w:tc>
          <w:tcPr>
            <w:tcW w:w="1271" w:type="dxa"/>
            <w:tcBorders>
              <w:top w:val="double" w:sz="4" w:space="0" w:color="auto"/>
              <w:bottom w:val="double" w:sz="4" w:space="0" w:color="auto"/>
            </w:tcBorders>
          </w:tcPr>
          <w:p w14:paraId="6EBFACC9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Coinsurance amount (if any)</w:t>
            </w:r>
          </w:p>
        </w:tc>
        <w:tc>
          <w:tcPr>
            <w:tcW w:w="101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BFACCA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Expires When</w:t>
            </w:r>
          </w:p>
        </w:tc>
      </w:tr>
      <w:tr w:rsidR="000062FE" w:rsidRPr="00074DFC" w14:paraId="6EBFACD6" w14:textId="77777777" w:rsidTr="003F59E4">
        <w:trPr>
          <w:jc w:val="center"/>
        </w:trPr>
        <w:tc>
          <w:tcPr>
            <w:tcW w:w="1551" w:type="dxa"/>
            <w:tcBorders>
              <w:top w:val="double" w:sz="4" w:space="0" w:color="auto"/>
              <w:left w:val="double" w:sz="4" w:space="0" w:color="auto"/>
            </w:tcBorders>
          </w:tcPr>
          <w:p w14:paraId="6EBFACCC" w14:textId="77777777" w:rsidR="000062FE" w:rsidRPr="00905168" w:rsidRDefault="000062FE" w:rsidP="003F59E4">
            <w:r>
              <w:t>Parsonage(s)</w:t>
            </w:r>
          </w:p>
        </w:tc>
        <w:tc>
          <w:tcPr>
            <w:tcW w:w="1077" w:type="dxa"/>
            <w:tcBorders>
              <w:top w:val="double" w:sz="4" w:space="0" w:color="auto"/>
            </w:tcBorders>
          </w:tcPr>
          <w:p w14:paraId="6EBFACCD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  <w:r w:rsidRPr="00074DFC">
              <w:rPr>
                <w:sz w:val="16"/>
                <w:szCs w:val="16"/>
              </w:rPr>
              <w:t xml:space="preserve"> </w:t>
            </w:r>
          </w:p>
          <w:p w14:paraId="6EBFACCE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  <w:p w14:paraId="6EBFACCF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  <w:p w14:paraId="6EBFACD0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uble" w:sz="4" w:space="0" w:color="auto"/>
            </w:tcBorders>
          </w:tcPr>
          <w:p w14:paraId="6EBFACD1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160" w:type="dxa"/>
            <w:tcBorders>
              <w:top w:val="double" w:sz="4" w:space="0" w:color="auto"/>
            </w:tcBorders>
          </w:tcPr>
          <w:p w14:paraId="6EBFACD2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700" w:type="dxa"/>
            <w:tcBorders>
              <w:top w:val="double" w:sz="4" w:space="0" w:color="auto"/>
            </w:tcBorders>
          </w:tcPr>
          <w:p w14:paraId="6EBFACD3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71" w:type="dxa"/>
            <w:tcBorders>
              <w:top w:val="double" w:sz="4" w:space="0" w:color="auto"/>
            </w:tcBorders>
          </w:tcPr>
          <w:p w14:paraId="6EBFACD4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018" w:type="dxa"/>
            <w:tcBorders>
              <w:top w:val="double" w:sz="4" w:space="0" w:color="auto"/>
              <w:right w:val="double" w:sz="4" w:space="0" w:color="auto"/>
            </w:tcBorders>
          </w:tcPr>
          <w:p w14:paraId="6EBFACD5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074DFC" w14:paraId="6EBFACE1" w14:textId="77777777" w:rsidTr="003F59E4">
        <w:trPr>
          <w:jc w:val="center"/>
        </w:trPr>
        <w:tc>
          <w:tcPr>
            <w:tcW w:w="1551" w:type="dxa"/>
            <w:tcBorders>
              <w:left w:val="double" w:sz="4" w:space="0" w:color="auto"/>
            </w:tcBorders>
          </w:tcPr>
          <w:p w14:paraId="6EBFACD7" w14:textId="77777777" w:rsidR="000062FE" w:rsidRPr="00905168" w:rsidRDefault="000062FE" w:rsidP="003F59E4">
            <w:r>
              <w:t>Parsonage Furnishings and Equipment</w:t>
            </w:r>
          </w:p>
        </w:tc>
        <w:tc>
          <w:tcPr>
            <w:tcW w:w="1077" w:type="dxa"/>
          </w:tcPr>
          <w:p w14:paraId="6EBFACD8" w14:textId="77777777" w:rsidR="000062FE" w:rsidRPr="00074DFC" w:rsidRDefault="000062FE" w:rsidP="003F59E4">
            <w:pPr>
              <w:rPr>
                <w:b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  <w:p w14:paraId="6EBFACD9" w14:textId="77777777" w:rsidR="000062FE" w:rsidRPr="00074DFC" w:rsidRDefault="000062FE" w:rsidP="003F59E4">
            <w:pPr>
              <w:rPr>
                <w:b/>
              </w:rPr>
            </w:pPr>
          </w:p>
          <w:p w14:paraId="6EBFACDA" w14:textId="77777777" w:rsidR="000062FE" w:rsidRPr="00074DFC" w:rsidRDefault="000062FE" w:rsidP="003F59E4">
            <w:pPr>
              <w:rPr>
                <w:b/>
              </w:rPr>
            </w:pPr>
          </w:p>
          <w:p w14:paraId="6EBFACDB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</w:tcPr>
          <w:p w14:paraId="6EBFACDC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160" w:type="dxa"/>
          </w:tcPr>
          <w:p w14:paraId="6EBFACDD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700" w:type="dxa"/>
          </w:tcPr>
          <w:p w14:paraId="6EBFACDE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71" w:type="dxa"/>
          </w:tcPr>
          <w:p w14:paraId="6EBFACDF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018" w:type="dxa"/>
            <w:tcBorders>
              <w:right w:val="double" w:sz="4" w:space="0" w:color="auto"/>
            </w:tcBorders>
          </w:tcPr>
          <w:p w14:paraId="6EBFACE0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074DFC" w14:paraId="6EBFACEE" w14:textId="77777777" w:rsidTr="003F59E4">
        <w:trPr>
          <w:jc w:val="center"/>
        </w:trPr>
        <w:tc>
          <w:tcPr>
            <w:tcW w:w="1551" w:type="dxa"/>
            <w:tcBorders>
              <w:left w:val="double" w:sz="4" w:space="0" w:color="auto"/>
            </w:tcBorders>
          </w:tcPr>
          <w:p w14:paraId="6EBFACE2" w14:textId="77777777" w:rsidR="000062FE" w:rsidRPr="00074DFC" w:rsidRDefault="000062FE" w:rsidP="003F59E4">
            <w:pPr>
              <w:rPr>
                <w:sz w:val="18"/>
                <w:szCs w:val="18"/>
              </w:rPr>
            </w:pPr>
            <w:r w:rsidRPr="00074DFC">
              <w:rPr>
                <w:sz w:val="18"/>
                <w:szCs w:val="18"/>
              </w:rPr>
              <w:t xml:space="preserve">Directors and Officers/Errors and </w:t>
            </w:r>
            <w:r w:rsidR="00BF05CF" w:rsidRPr="00074DFC">
              <w:rPr>
                <w:sz w:val="18"/>
                <w:szCs w:val="18"/>
              </w:rPr>
              <w:t>Omissions</w:t>
            </w:r>
            <w:r w:rsidRPr="00074DFC">
              <w:rPr>
                <w:sz w:val="18"/>
                <w:szCs w:val="18"/>
              </w:rPr>
              <w:t>/Crime</w:t>
            </w:r>
          </w:p>
        </w:tc>
        <w:tc>
          <w:tcPr>
            <w:tcW w:w="1077" w:type="dxa"/>
          </w:tcPr>
          <w:p w14:paraId="6EBFACE3" w14:textId="77777777" w:rsidR="000062FE" w:rsidRPr="00074DFC" w:rsidRDefault="000062FE" w:rsidP="003F59E4">
            <w:pPr>
              <w:jc w:val="center"/>
              <w:rPr>
                <w:sz w:val="16"/>
                <w:szCs w:val="16"/>
              </w:rPr>
            </w:pPr>
          </w:p>
          <w:p w14:paraId="6EBFACE4" w14:textId="77777777" w:rsidR="000062FE" w:rsidRPr="00074DFC" w:rsidRDefault="000062FE" w:rsidP="003F59E4">
            <w:pPr>
              <w:jc w:val="center"/>
              <w:rPr>
                <w:sz w:val="16"/>
                <w:szCs w:val="16"/>
              </w:rPr>
            </w:pPr>
          </w:p>
          <w:p w14:paraId="6EBFACE5" w14:textId="77777777" w:rsidR="000062FE" w:rsidRPr="00074DFC" w:rsidRDefault="000062FE" w:rsidP="003F59E4">
            <w:pPr>
              <w:jc w:val="center"/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-------</w:t>
            </w:r>
          </w:p>
        </w:tc>
        <w:tc>
          <w:tcPr>
            <w:tcW w:w="1080" w:type="dxa"/>
          </w:tcPr>
          <w:p w14:paraId="6EBFACE6" w14:textId="77777777" w:rsidR="000062FE" w:rsidRPr="00074DFC" w:rsidRDefault="000062FE" w:rsidP="003F59E4">
            <w:pPr>
              <w:rPr>
                <w:b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  <w:p w14:paraId="6EBFACE7" w14:textId="77777777" w:rsidR="000062FE" w:rsidRPr="00074DFC" w:rsidRDefault="000062FE" w:rsidP="003F59E4">
            <w:pPr>
              <w:rPr>
                <w:b/>
              </w:rPr>
            </w:pPr>
          </w:p>
          <w:p w14:paraId="6EBFACE8" w14:textId="77777777" w:rsidR="000062FE" w:rsidRPr="00074DFC" w:rsidRDefault="000062FE" w:rsidP="003F59E4">
            <w:pPr>
              <w:rPr>
                <w:b/>
              </w:rPr>
            </w:pPr>
          </w:p>
          <w:p w14:paraId="6EBFACE9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</w:tc>
        <w:tc>
          <w:tcPr>
            <w:tcW w:w="2160" w:type="dxa"/>
          </w:tcPr>
          <w:p w14:paraId="6EBFACEA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700" w:type="dxa"/>
          </w:tcPr>
          <w:p w14:paraId="6EBFACEB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71" w:type="dxa"/>
          </w:tcPr>
          <w:p w14:paraId="6EBFACEC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018" w:type="dxa"/>
            <w:tcBorders>
              <w:right w:val="double" w:sz="4" w:space="0" w:color="auto"/>
            </w:tcBorders>
          </w:tcPr>
          <w:p w14:paraId="6EBFACED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074DFC" w14:paraId="6EBFACFB" w14:textId="77777777" w:rsidTr="003F59E4">
        <w:trPr>
          <w:jc w:val="center"/>
        </w:trPr>
        <w:tc>
          <w:tcPr>
            <w:tcW w:w="1551" w:type="dxa"/>
            <w:tcBorders>
              <w:left w:val="double" w:sz="4" w:space="0" w:color="auto"/>
              <w:bottom w:val="double" w:sz="4" w:space="0" w:color="auto"/>
            </w:tcBorders>
          </w:tcPr>
          <w:p w14:paraId="6EBFACEF" w14:textId="77777777" w:rsidR="000062FE" w:rsidRPr="00074DFC" w:rsidRDefault="000062FE" w:rsidP="003F59E4">
            <w:pPr>
              <w:rPr>
                <w:sz w:val="18"/>
                <w:szCs w:val="18"/>
              </w:rPr>
            </w:pPr>
            <w:r w:rsidRPr="00074DFC">
              <w:rPr>
                <w:sz w:val="18"/>
                <w:szCs w:val="18"/>
              </w:rPr>
              <w:t>Professional Liability (Including Sexual Misconduct)</w:t>
            </w:r>
          </w:p>
        </w:tc>
        <w:tc>
          <w:tcPr>
            <w:tcW w:w="1077" w:type="dxa"/>
            <w:tcBorders>
              <w:bottom w:val="double" w:sz="4" w:space="0" w:color="auto"/>
            </w:tcBorders>
          </w:tcPr>
          <w:p w14:paraId="6EBFACF0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  <w:p w14:paraId="6EBFACF1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  <w:p w14:paraId="6EBFACF2" w14:textId="77777777" w:rsidR="000062FE" w:rsidRPr="00074DFC" w:rsidRDefault="000062FE" w:rsidP="003F59E4">
            <w:pPr>
              <w:jc w:val="center"/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-------</w:t>
            </w:r>
          </w:p>
        </w:tc>
        <w:tc>
          <w:tcPr>
            <w:tcW w:w="1080" w:type="dxa"/>
            <w:tcBorders>
              <w:bottom w:val="double" w:sz="4" w:space="0" w:color="auto"/>
            </w:tcBorders>
          </w:tcPr>
          <w:p w14:paraId="6EBFACF3" w14:textId="77777777" w:rsidR="000062FE" w:rsidRPr="00074DFC" w:rsidRDefault="000062FE" w:rsidP="003F59E4">
            <w:pPr>
              <w:rPr>
                <w:b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  <w:p w14:paraId="6EBFACF4" w14:textId="77777777" w:rsidR="000062FE" w:rsidRPr="00074DFC" w:rsidRDefault="000062FE" w:rsidP="003F59E4">
            <w:pPr>
              <w:rPr>
                <w:b/>
              </w:rPr>
            </w:pPr>
          </w:p>
          <w:p w14:paraId="6EBFACF5" w14:textId="77777777" w:rsidR="000062FE" w:rsidRPr="00074DFC" w:rsidRDefault="000062FE" w:rsidP="003F59E4">
            <w:pPr>
              <w:rPr>
                <w:b/>
              </w:rPr>
            </w:pPr>
          </w:p>
          <w:p w14:paraId="6EBFACF6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</w:tc>
        <w:tc>
          <w:tcPr>
            <w:tcW w:w="2160" w:type="dxa"/>
            <w:tcBorders>
              <w:bottom w:val="double" w:sz="4" w:space="0" w:color="auto"/>
            </w:tcBorders>
          </w:tcPr>
          <w:p w14:paraId="6EBFACF7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700" w:type="dxa"/>
            <w:tcBorders>
              <w:bottom w:val="double" w:sz="4" w:space="0" w:color="auto"/>
            </w:tcBorders>
          </w:tcPr>
          <w:p w14:paraId="6EBFACF8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71" w:type="dxa"/>
            <w:tcBorders>
              <w:bottom w:val="double" w:sz="4" w:space="0" w:color="auto"/>
            </w:tcBorders>
          </w:tcPr>
          <w:p w14:paraId="6EBFACF9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018" w:type="dxa"/>
            <w:tcBorders>
              <w:bottom w:val="double" w:sz="4" w:space="0" w:color="auto"/>
              <w:right w:val="double" w:sz="4" w:space="0" w:color="auto"/>
            </w:tcBorders>
          </w:tcPr>
          <w:p w14:paraId="6EBFACFA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</w:tbl>
    <w:p w14:paraId="6EBFACFC" w14:textId="77777777" w:rsidR="000062FE" w:rsidRDefault="000062FE" w:rsidP="000062FE"/>
    <w:p w14:paraId="6EBFACFD" w14:textId="77777777" w:rsidR="000062FE" w:rsidRDefault="000062FE" w:rsidP="000062FE">
      <w:pPr>
        <w:ind w:left="360"/>
      </w:pPr>
      <w:r>
        <w:t xml:space="preserve">b. Has the parsonage been inspected for fire and other safety hazards within the past year?   Yes </w:t>
      </w:r>
      <w: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84E6F">
        <w:fldChar w:fldCharType="separate"/>
      </w:r>
      <w:r>
        <w:fldChar w:fldCharType="end"/>
      </w:r>
      <w:r>
        <w:t xml:space="preserve">   No </w:t>
      </w:r>
      <w: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84E6F">
        <w:fldChar w:fldCharType="separate"/>
      </w:r>
      <w:r>
        <w:fldChar w:fldCharType="end"/>
      </w:r>
    </w:p>
    <w:p w14:paraId="6EBFACFE" w14:textId="77777777" w:rsidR="000062FE" w:rsidRPr="009F2154" w:rsidRDefault="000062FE" w:rsidP="000062FE">
      <w:pPr>
        <w:ind w:left="360"/>
        <w:rPr>
          <w:sz w:val="16"/>
          <w:szCs w:val="16"/>
        </w:rPr>
      </w:pPr>
    </w:p>
    <w:p w14:paraId="6EBFACFF" w14:textId="77777777" w:rsidR="000062FE" w:rsidRDefault="000062FE" w:rsidP="000062FE">
      <w:pPr>
        <w:ind w:left="360"/>
      </w:pPr>
      <w:r>
        <w:t xml:space="preserve">c. When was the last full appraisal of the parsonage property made?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00" w14:textId="77777777" w:rsidR="000062FE" w:rsidRPr="009F2154" w:rsidRDefault="000062FE" w:rsidP="000062FE">
      <w:pPr>
        <w:ind w:left="360"/>
        <w:rPr>
          <w:sz w:val="16"/>
          <w:szCs w:val="16"/>
        </w:rPr>
      </w:pPr>
    </w:p>
    <w:p w14:paraId="6EBFAD01" w14:textId="77777777" w:rsidR="000062FE" w:rsidRDefault="000062FE" w:rsidP="000062FE">
      <w:pPr>
        <w:ind w:left="360"/>
      </w:pPr>
      <w:r>
        <w:t xml:space="preserve">d. By whom was it made?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02" w14:textId="77777777" w:rsidR="000062FE" w:rsidRPr="009F2154" w:rsidRDefault="000062FE" w:rsidP="000062FE">
      <w:pPr>
        <w:ind w:left="360"/>
        <w:rPr>
          <w:sz w:val="16"/>
          <w:szCs w:val="16"/>
        </w:rPr>
      </w:pPr>
    </w:p>
    <w:p w14:paraId="6EBFAD03" w14:textId="77777777" w:rsidR="000062FE" w:rsidRDefault="000062FE" w:rsidP="000062FE">
      <w:pPr>
        <w:ind w:left="360"/>
      </w:pPr>
      <w:r w:rsidRPr="0071366C">
        <w:t>e. Is the amount of insurance adequate?</w:t>
      </w:r>
      <w:r>
        <w:t xml:space="preserve">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04" w14:textId="77777777" w:rsidR="000062FE" w:rsidRPr="00452618" w:rsidRDefault="000062FE" w:rsidP="000062FE">
      <w:pPr>
        <w:ind w:left="360"/>
      </w:pPr>
    </w:p>
    <w:p w14:paraId="6EBFAD05" w14:textId="77777777" w:rsidR="000062FE" w:rsidRDefault="000062FE" w:rsidP="000062FE">
      <w:r>
        <w:t xml:space="preserve">8. Detailed list of income producing property and permanent funds held by the charge trustees </w:t>
      </w:r>
      <w:r w:rsidRPr="007E67E5">
        <w:t>(¶25</w:t>
      </w:r>
      <w:r w:rsidR="004C4D37">
        <w:t>50</w:t>
      </w:r>
      <w:r>
        <w:t>.4</w:t>
      </w:r>
      <w:r w:rsidRPr="007E67E5">
        <w:t>)</w:t>
      </w:r>
      <w:r>
        <w:t>:</w:t>
      </w:r>
    </w:p>
    <w:p w14:paraId="6EBFAD06" w14:textId="77777777" w:rsidR="000062FE" w:rsidRPr="002879AE" w:rsidRDefault="000062FE" w:rsidP="000062FE">
      <w:pPr>
        <w:ind w:left="360" w:hanging="360"/>
        <w:rPr>
          <w:sz w:val="16"/>
          <w:szCs w:val="16"/>
        </w:rPr>
      </w:pP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43"/>
        <w:gridCol w:w="1045"/>
        <w:gridCol w:w="1260"/>
        <w:gridCol w:w="2719"/>
        <w:gridCol w:w="1050"/>
        <w:gridCol w:w="2891"/>
      </w:tblGrid>
      <w:tr w:rsidR="000062FE" w14:paraId="6EBFAD0F" w14:textId="77777777" w:rsidTr="003F59E4">
        <w:tc>
          <w:tcPr>
            <w:tcW w:w="19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EBFAD07" w14:textId="77777777" w:rsidR="000062FE" w:rsidRDefault="000062FE" w:rsidP="003F59E4">
            <w:pPr>
              <w:spacing w:before="120" w:after="100" w:afterAutospacing="1"/>
              <w:jc w:val="center"/>
              <w:rPr>
                <w:sz w:val="16"/>
              </w:rPr>
            </w:pPr>
            <w:r>
              <w:rPr>
                <w:sz w:val="16"/>
              </w:rPr>
              <w:t>Item</w:t>
            </w:r>
          </w:p>
        </w:tc>
        <w:tc>
          <w:tcPr>
            <w:tcW w:w="1045" w:type="dxa"/>
            <w:tcBorders>
              <w:top w:val="double" w:sz="4" w:space="0" w:color="auto"/>
              <w:bottom w:val="double" w:sz="4" w:space="0" w:color="auto"/>
            </w:tcBorders>
          </w:tcPr>
          <w:p w14:paraId="6EBFAD08" w14:textId="77777777" w:rsidR="000062FE" w:rsidRDefault="000062FE" w:rsidP="003F59E4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 xml:space="preserve">Date </w:t>
            </w:r>
          </w:p>
          <w:p w14:paraId="6EBFAD09" w14:textId="77777777" w:rsidR="000062FE" w:rsidRDefault="000062FE" w:rsidP="003F59E4">
            <w:pPr>
              <w:jc w:val="center"/>
              <w:rPr>
                <w:sz w:val="16"/>
              </w:rPr>
            </w:pPr>
            <w:r>
              <w:rPr>
                <w:sz w:val="16"/>
              </w:rPr>
              <w:t>Received</w:t>
            </w:r>
          </w:p>
        </w:tc>
        <w:tc>
          <w:tcPr>
            <w:tcW w:w="1260" w:type="dxa"/>
            <w:tcBorders>
              <w:top w:val="double" w:sz="4" w:space="0" w:color="auto"/>
              <w:bottom w:val="double" w:sz="4" w:space="0" w:color="auto"/>
            </w:tcBorders>
          </w:tcPr>
          <w:p w14:paraId="6EBFAD0A" w14:textId="77777777" w:rsidR="000062FE" w:rsidRDefault="000062FE" w:rsidP="003F59E4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Amount</w:t>
            </w:r>
          </w:p>
        </w:tc>
        <w:tc>
          <w:tcPr>
            <w:tcW w:w="2719" w:type="dxa"/>
            <w:tcBorders>
              <w:top w:val="double" w:sz="4" w:space="0" w:color="auto"/>
              <w:bottom w:val="double" w:sz="4" w:space="0" w:color="auto"/>
            </w:tcBorders>
          </w:tcPr>
          <w:p w14:paraId="6EBFAD0B" w14:textId="77777777" w:rsidR="000062FE" w:rsidRDefault="000062FE" w:rsidP="003F59E4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Where Invested</w:t>
            </w:r>
          </w:p>
        </w:tc>
        <w:tc>
          <w:tcPr>
            <w:tcW w:w="1050" w:type="dxa"/>
            <w:tcBorders>
              <w:top w:val="double" w:sz="4" w:space="0" w:color="auto"/>
              <w:bottom w:val="double" w:sz="4" w:space="0" w:color="auto"/>
            </w:tcBorders>
          </w:tcPr>
          <w:p w14:paraId="6EBFAD0C" w14:textId="77777777" w:rsidR="000062FE" w:rsidRDefault="000062FE" w:rsidP="003F59E4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Income</w:t>
            </w:r>
          </w:p>
        </w:tc>
        <w:tc>
          <w:tcPr>
            <w:tcW w:w="289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BFAD0D" w14:textId="77777777" w:rsidR="000062FE" w:rsidRDefault="000062FE" w:rsidP="003F59E4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How Income</w:t>
            </w:r>
          </w:p>
          <w:p w14:paraId="6EBFAD0E" w14:textId="77777777" w:rsidR="000062FE" w:rsidRDefault="000062FE" w:rsidP="003F59E4">
            <w:pPr>
              <w:jc w:val="center"/>
              <w:rPr>
                <w:sz w:val="16"/>
              </w:rPr>
            </w:pPr>
            <w:r>
              <w:rPr>
                <w:sz w:val="16"/>
              </w:rPr>
              <w:t xml:space="preserve">is Used </w:t>
            </w:r>
          </w:p>
        </w:tc>
      </w:tr>
      <w:tr w:rsidR="000062FE" w14:paraId="6EBFAD16" w14:textId="77777777" w:rsidTr="003F59E4">
        <w:trPr>
          <w:trHeight w:val="296"/>
        </w:trPr>
        <w:tc>
          <w:tcPr>
            <w:tcW w:w="1943" w:type="dxa"/>
            <w:tcBorders>
              <w:top w:val="double" w:sz="4" w:space="0" w:color="auto"/>
              <w:left w:val="double" w:sz="4" w:space="0" w:color="auto"/>
            </w:tcBorders>
          </w:tcPr>
          <w:p w14:paraId="6EBFAD10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45" w:type="dxa"/>
            <w:tcBorders>
              <w:top w:val="double" w:sz="4" w:space="0" w:color="auto"/>
            </w:tcBorders>
          </w:tcPr>
          <w:p w14:paraId="6EBFAD11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260" w:type="dxa"/>
            <w:tcBorders>
              <w:top w:val="double" w:sz="4" w:space="0" w:color="auto"/>
            </w:tcBorders>
          </w:tcPr>
          <w:p w14:paraId="6EBFAD12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719" w:type="dxa"/>
            <w:tcBorders>
              <w:top w:val="double" w:sz="4" w:space="0" w:color="auto"/>
            </w:tcBorders>
          </w:tcPr>
          <w:p w14:paraId="6EBFAD13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50" w:type="dxa"/>
            <w:tcBorders>
              <w:top w:val="double" w:sz="4" w:space="0" w:color="auto"/>
            </w:tcBorders>
          </w:tcPr>
          <w:p w14:paraId="6EBFAD14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891" w:type="dxa"/>
            <w:tcBorders>
              <w:top w:val="double" w:sz="4" w:space="0" w:color="auto"/>
              <w:right w:val="double" w:sz="4" w:space="0" w:color="auto"/>
            </w:tcBorders>
          </w:tcPr>
          <w:p w14:paraId="6EBFAD15" w14:textId="77777777" w:rsidR="000062FE" w:rsidRPr="00CC3B02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</w:tr>
      <w:tr w:rsidR="000062FE" w14:paraId="6EBFAD1D" w14:textId="77777777" w:rsidTr="003F59E4">
        <w:trPr>
          <w:trHeight w:val="341"/>
        </w:trPr>
        <w:tc>
          <w:tcPr>
            <w:tcW w:w="1943" w:type="dxa"/>
            <w:tcBorders>
              <w:left w:val="double" w:sz="4" w:space="0" w:color="auto"/>
            </w:tcBorders>
          </w:tcPr>
          <w:p w14:paraId="6EBFAD17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45" w:type="dxa"/>
          </w:tcPr>
          <w:p w14:paraId="6EBFAD18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260" w:type="dxa"/>
          </w:tcPr>
          <w:p w14:paraId="6EBFAD19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719" w:type="dxa"/>
          </w:tcPr>
          <w:p w14:paraId="6EBFAD1A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50" w:type="dxa"/>
          </w:tcPr>
          <w:p w14:paraId="6EBFAD1B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891" w:type="dxa"/>
            <w:tcBorders>
              <w:right w:val="double" w:sz="4" w:space="0" w:color="auto"/>
            </w:tcBorders>
          </w:tcPr>
          <w:p w14:paraId="6EBFAD1C" w14:textId="77777777" w:rsidR="000062FE" w:rsidRPr="00CC3B02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</w:tr>
      <w:tr w:rsidR="000062FE" w14:paraId="6EBFAD24" w14:textId="77777777" w:rsidTr="003F59E4">
        <w:trPr>
          <w:trHeight w:val="350"/>
        </w:trPr>
        <w:tc>
          <w:tcPr>
            <w:tcW w:w="1943" w:type="dxa"/>
            <w:tcBorders>
              <w:left w:val="double" w:sz="4" w:space="0" w:color="auto"/>
              <w:bottom w:val="double" w:sz="4" w:space="0" w:color="auto"/>
            </w:tcBorders>
          </w:tcPr>
          <w:p w14:paraId="6EBFAD1E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45" w:type="dxa"/>
            <w:tcBorders>
              <w:bottom w:val="double" w:sz="4" w:space="0" w:color="auto"/>
            </w:tcBorders>
          </w:tcPr>
          <w:p w14:paraId="6EBFAD1F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260" w:type="dxa"/>
            <w:tcBorders>
              <w:bottom w:val="double" w:sz="4" w:space="0" w:color="auto"/>
            </w:tcBorders>
          </w:tcPr>
          <w:p w14:paraId="6EBFAD20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719" w:type="dxa"/>
            <w:tcBorders>
              <w:bottom w:val="double" w:sz="4" w:space="0" w:color="auto"/>
            </w:tcBorders>
          </w:tcPr>
          <w:p w14:paraId="6EBFAD21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50" w:type="dxa"/>
            <w:tcBorders>
              <w:bottom w:val="double" w:sz="4" w:space="0" w:color="auto"/>
            </w:tcBorders>
          </w:tcPr>
          <w:p w14:paraId="6EBFAD22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891" w:type="dxa"/>
            <w:tcBorders>
              <w:bottom w:val="double" w:sz="4" w:space="0" w:color="auto"/>
              <w:right w:val="double" w:sz="4" w:space="0" w:color="auto"/>
            </w:tcBorders>
          </w:tcPr>
          <w:p w14:paraId="6EBFAD23" w14:textId="77777777" w:rsidR="000062FE" w:rsidRPr="00CC3B02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</w:tr>
    </w:tbl>
    <w:p w14:paraId="6EBFAD25" w14:textId="77777777" w:rsidR="000062FE" w:rsidRDefault="000062FE" w:rsidP="000062FE">
      <w:pPr>
        <w:rPr>
          <w:sz w:val="8"/>
        </w:rPr>
      </w:pPr>
    </w:p>
    <w:p w14:paraId="6EBFAD26" w14:textId="77777777" w:rsidR="000062FE" w:rsidRDefault="000062FE" w:rsidP="000062FE">
      <w:pPr>
        <w:rPr>
          <w:sz w:val="8"/>
        </w:rPr>
      </w:pPr>
    </w:p>
    <w:p w14:paraId="6EBFAD27" w14:textId="249296E4" w:rsidR="000062FE" w:rsidRDefault="000062FE" w:rsidP="000062FE">
      <w:r w:rsidRPr="00BA4172">
        <w:t>9.  Estimated value of other assets (cash, investments, other property, etc.</w:t>
      </w:r>
      <w:r w:rsidR="00533662" w:rsidRPr="00BA4172">
        <w:t>):</w:t>
      </w:r>
      <w:r w:rsidRPr="00BA4172">
        <w:t xml:space="preserve">    $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28" w14:textId="77777777" w:rsidR="000062FE" w:rsidRDefault="000062FE" w:rsidP="000062FE">
      <w:pPr>
        <w:rPr>
          <w:sz w:val="16"/>
        </w:rPr>
      </w:pPr>
    </w:p>
    <w:p w14:paraId="6EBFAD29" w14:textId="77777777" w:rsidR="000062FE" w:rsidRPr="002C445D" w:rsidRDefault="000062FE" w:rsidP="000062FE">
      <w:r>
        <w:t xml:space="preserve">10.  </w:t>
      </w:r>
      <w:r w:rsidRPr="002C445D">
        <w:t xml:space="preserve">Is the parsonage fully accessible to the handicapped?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2A" w14:textId="77777777" w:rsidR="000062FE" w:rsidRPr="00221187" w:rsidRDefault="000062FE" w:rsidP="000062FE">
      <w:pPr>
        <w:rPr>
          <w:sz w:val="16"/>
          <w:szCs w:val="16"/>
        </w:rPr>
      </w:pPr>
    </w:p>
    <w:p w14:paraId="6EBFAD2B" w14:textId="77777777" w:rsidR="000062FE" w:rsidRDefault="000062FE" w:rsidP="000062FE">
      <w:r>
        <w:t xml:space="preserve">11.  If the parsonage is not fully accessible, how and when will this be remedied?  Attach additional sheets if necessary.  </w:t>
      </w:r>
    </w:p>
    <w:p w14:paraId="6EBFAD2C" w14:textId="77777777" w:rsidR="000062FE" w:rsidRDefault="000062FE" w:rsidP="000062FE">
      <w:pPr>
        <w:rPr>
          <w:sz w:val="16"/>
        </w:rPr>
      </w:pPr>
    </w:p>
    <w:p w14:paraId="05F59ECA" w14:textId="77777777" w:rsidR="00BE72DC" w:rsidRDefault="000062FE" w:rsidP="000062FE">
      <w:pPr>
        <w:ind w:left="-173"/>
        <w:rPr>
          <w:u w:val="single"/>
        </w:rPr>
      </w:pPr>
      <w:r>
        <w:rPr>
          <w:sz w:val="16"/>
        </w:rPr>
        <w:tab/>
        <w:t xml:space="preserve">       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                         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2D" w14:textId="71C9E27D" w:rsidR="000062FE" w:rsidRDefault="000062FE" w:rsidP="000062FE">
      <w:pPr>
        <w:ind w:left="-173"/>
        <w:rPr>
          <w:sz w:val="16"/>
        </w:rPr>
      </w:pPr>
      <w:r>
        <w:rPr>
          <w:sz w:val="16"/>
        </w:rPr>
        <w:tab/>
      </w:r>
    </w:p>
    <w:p w14:paraId="6EBFAD2E" w14:textId="77777777" w:rsidR="000062FE" w:rsidRDefault="000062FE" w:rsidP="000062FE">
      <w:pPr>
        <w:ind w:left="-173"/>
        <w:rPr>
          <w:sz w:val="16"/>
        </w:rPr>
      </w:pPr>
    </w:p>
    <w:p w14:paraId="6EBFAD2F" w14:textId="77777777" w:rsidR="000062FE" w:rsidRDefault="000062FE" w:rsidP="000062FE">
      <w:pPr>
        <w:ind w:left="-173"/>
        <w:rPr>
          <w:sz w:val="16"/>
        </w:rPr>
      </w:pPr>
    </w:p>
    <w:p w14:paraId="6EBFAD30" w14:textId="77777777" w:rsidR="000062FE" w:rsidRDefault="000062FE" w:rsidP="000062FE">
      <w:r>
        <w:t>Signed:  ___________________________________________________       Date:  ___________________________</w:t>
      </w:r>
    </w:p>
    <w:p w14:paraId="6EBFAD31" w14:textId="77777777" w:rsidR="000062FE" w:rsidRDefault="000062FE" w:rsidP="000062FE">
      <w:pPr>
        <w:ind w:firstLine="720"/>
        <w:rPr>
          <w:sz w:val="16"/>
        </w:rPr>
      </w:pPr>
      <w:r>
        <w:rPr>
          <w:sz w:val="16"/>
        </w:rPr>
        <w:t xml:space="preserve">                              President or Secretary, Charge Trustees</w:t>
      </w:r>
    </w:p>
    <w:p w14:paraId="6EBFAD32" w14:textId="77777777" w:rsidR="000062FE" w:rsidRDefault="000062FE" w:rsidP="000062FE">
      <w:pPr>
        <w:rPr>
          <w:sz w:val="12"/>
        </w:rPr>
      </w:pP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</w:p>
    <w:p w14:paraId="6EBFAD33" w14:textId="77777777" w:rsidR="000062FE" w:rsidRDefault="000062FE" w:rsidP="000062FE">
      <w:pPr>
        <w:ind w:left="5040"/>
      </w:pPr>
    </w:p>
    <w:p w14:paraId="6EBFAD34" w14:textId="77777777" w:rsidR="00271A6E" w:rsidRPr="00901DE8" w:rsidRDefault="000062FE" w:rsidP="000062FE">
      <w:pPr>
        <w:ind w:left="5040"/>
      </w:pPr>
      <w:r>
        <w:t xml:space="preserve">  </w:t>
      </w:r>
    </w:p>
    <w:p w14:paraId="6EBFAD35" w14:textId="77777777" w:rsidR="000062FE" w:rsidRDefault="000062FE" w:rsidP="000062FE"/>
    <w:p w14:paraId="6EBFAD36" w14:textId="77777777" w:rsidR="00BC1C39" w:rsidRDefault="00BC1C39"/>
    <w:sectPr w:rsidR="00BC1C39" w:rsidSect="006001D3">
      <w:pgSz w:w="12240" w:h="15840"/>
      <w:pgMar w:top="288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DA26DC"/>
    <w:multiLevelType w:val="hybridMultilevel"/>
    <w:tmpl w:val="FEBE8A86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A16DB8"/>
    <w:multiLevelType w:val="hybridMultilevel"/>
    <w:tmpl w:val="2D8A4FEA"/>
    <w:lvl w:ilvl="0" w:tplc="0409000F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295B87"/>
    <w:multiLevelType w:val="hybridMultilevel"/>
    <w:tmpl w:val="D9C61ACA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73E2D50">
      <w:start w:val="2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64D195A"/>
    <w:multiLevelType w:val="singleLevel"/>
    <w:tmpl w:val="41DCFEDA"/>
    <w:lvl w:ilvl="0">
      <w:start w:val="1"/>
      <w:numFmt w:val="decimal"/>
      <w:lvlText w:val="%1."/>
      <w:legacy w:legacy="1" w:legacySpace="0" w:legacyIndent="353"/>
      <w:lvlJc w:val="left"/>
      <w:rPr>
        <w:rFonts w:ascii="Times New Roman" w:hAnsi="Times New Roman" w:cs="Times New Roman" w:hint="default"/>
      </w:rPr>
    </w:lvl>
  </w:abstractNum>
  <w:abstractNum w:abstractNumId="4" w15:restartNumberingAfterBreak="0">
    <w:nsid w:val="312F16C6"/>
    <w:multiLevelType w:val="hybridMultilevel"/>
    <w:tmpl w:val="18B8AE9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62F0B0C"/>
    <w:multiLevelType w:val="hybridMultilevel"/>
    <w:tmpl w:val="03F414D2"/>
    <w:lvl w:ilvl="0" w:tplc="9FBA1738">
      <w:start w:val="1"/>
      <w:numFmt w:val="decimal"/>
      <w:lvlText w:val="%1."/>
      <w:lvlJc w:val="left"/>
      <w:pPr>
        <w:tabs>
          <w:tab w:val="num" w:pos="382"/>
        </w:tabs>
        <w:ind w:left="38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02"/>
        </w:tabs>
        <w:ind w:left="110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22"/>
        </w:tabs>
        <w:ind w:left="182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42"/>
        </w:tabs>
        <w:ind w:left="254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62"/>
        </w:tabs>
        <w:ind w:left="326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82"/>
        </w:tabs>
        <w:ind w:left="398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02"/>
        </w:tabs>
        <w:ind w:left="470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22"/>
        </w:tabs>
        <w:ind w:left="542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42"/>
        </w:tabs>
        <w:ind w:left="6142" w:hanging="180"/>
      </w:pPr>
    </w:lvl>
  </w:abstractNum>
  <w:abstractNum w:abstractNumId="6" w15:restartNumberingAfterBreak="0">
    <w:nsid w:val="58FF0904"/>
    <w:multiLevelType w:val="hybridMultilevel"/>
    <w:tmpl w:val="13A876B4"/>
    <w:lvl w:ilvl="0" w:tplc="AAC0FD90">
      <w:start w:val="10"/>
      <w:numFmt w:val="decimal"/>
      <w:lvlText w:val="%1."/>
      <w:lvlJc w:val="left"/>
      <w:pPr>
        <w:tabs>
          <w:tab w:val="num" w:pos="795"/>
        </w:tabs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E2D7CD5"/>
    <w:multiLevelType w:val="hybridMultilevel"/>
    <w:tmpl w:val="9BD0E3B0"/>
    <w:lvl w:ilvl="0" w:tplc="43266296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8" w15:restartNumberingAfterBreak="0">
    <w:nsid w:val="73682CE4"/>
    <w:multiLevelType w:val="hybridMultilevel"/>
    <w:tmpl w:val="5D142094"/>
    <w:lvl w:ilvl="0" w:tplc="AE6610A2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2"/>
  </w:num>
  <w:num w:numId="5">
    <w:abstractNumId w:val="6"/>
  </w:num>
  <w:num w:numId="6">
    <w:abstractNumId w:val="7"/>
  </w:num>
  <w:num w:numId="7">
    <w:abstractNumId w:val="1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7M0MTE2MjM3MzdQ0lEKTi0uzszPAykwrgUAmvslMywAAAA="/>
  </w:docVars>
  <w:rsids>
    <w:rsidRoot w:val="000062FE"/>
    <w:rsid w:val="000062FE"/>
    <w:rsid w:val="0018098A"/>
    <w:rsid w:val="001D7B60"/>
    <w:rsid w:val="00271A6E"/>
    <w:rsid w:val="00357A81"/>
    <w:rsid w:val="003728B3"/>
    <w:rsid w:val="003D4128"/>
    <w:rsid w:val="00465080"/>
    <w:rsid w:val="004C4D37"/>
    <w:rsid w:val="00533662"/>
    <w:rsid w:val="00573916"/>
    <w:rsid w:val="00575566"/>
    <w:rsid w:val="005D024E"/>
    <w:rsid w:val="00626B4B"/>
    <w:rsid w:val="0069621A"/>
    <w:rsid w:val="006D4998"/>
    <w:rsid w:val="007062BF"/>
    <w:rsid w:val="00811AAF"/>
    <w:rsid w:val="008F7D24"/>
    <w:rsid w:val="00952474"/>
    <w:rsid w:val="009F2245"/>
    <w:rsid w:val="00B84E6F"/>
    <w:rsid w:val="00BC1C39"/>
    <w:rsid w:val="00BE72DC"/>
    <w:rsid w:val="00BF05CF"/>
    <w:rsid w:val="00C90F3C"/>
    <w:rsid w:val="00CF7BE8"/>
    <w:rsid w:val="00D02C3B"/>
    <w:rsid w:val="00D905E5"/>
    <w:rsid w:val="00DC73DB"/>
    <w:rsid w:val="00DE24BF"/>
    <w:rsid w:val="00EE52B4"/>
    <w:rsid w:val="00F24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6EBFAC3C"/>
  <w15:docId w15:val="{259ACE51-B11C-4879-A362-8FDF830FD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62F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0062FE"/>
    <w:pPr>
      <w:keepNext/>
      <w:widowControl/>
      <w:tabs>
        <w:tab w:val="right" w:pos="11088"/>
      </w:tabs>
      <w:autoSpaceDE/>
      <w:autoSpaceDN/>
      <w:adjustRightInd/>
      <w:outlineLvl w:val="0"/>
    </w:pPr>
    <w:rPr>
      <w:rFonts w:ascii="Georgia" w:hAnsi="Georgia" w:cs="Tahoma"/>
      <w:b/>
      <w:sz w:val="22"/>
      <w:szCs w:val="24"/>
    </w:rPr>
  </w:style>
  <w:style w:type="paragraph" w:styleId="Heading2">
    <w:name w:val="heading 2"/>
    <w:basedOn w:val="Normal"/>
    <w:next w:val="Normal"/>
    <w:link w:val="Heading2Char"/>
    <w:qFormat/>
    <w:rsid w:val="000062FE"/>
    <w:pPr>
      <w:keepNext/>
      <w:widowControl/>
      <w:tabs>
        <w:tab w:val="right" w:pos="11088"/>
      </w:tabs>
      <w:autoSpaceDE/>
      <w:autoSpaceDN/>
      <w:adjustRightInd/>
      <w:jc w:val="center"/>
      <w:outlineLvl w:val="1"/>
    </w:pPr>
    <w:rPr>
      <w:rFonts w:ascii="Georgia" w:hAnsi="Georgia" w:cs="Tahoma"/>
      <w:b/>
      <w:sz w:val="32"/>
      <w:szCs w:val="24"/>
    </w:rPr>
  </w:style>
  <w:style w:type="paragraph" w:styleId="Heading4">
    <w:name w:val="heading 4"/>
    <w:basedOn w:val="Normal"/>
    <w:next w:val="Normal"/>
    <w:link w:val="Heading4Char"/>
    <w:qFormat/>
    <w:rsid w:val="000062FE"/>
    <w:pPr>
      <w:keepNext/>
      <w:widowControl/>
      <w:tabs>
        <w:tab w:val="right" w:pos="11088"/>
      </w:tabs>
      <w:autoSpaceDE/>
      <w:autoSpaceDN/>
      <w:adjustRightInd/>
      <w:outlineLvl w:val="3"/>
    </w:pPr>
    <w:rPr>
      <w:rFonts w:ascii="Georgia" w:hAnsi="Georgia" w:cs="Tahoma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062FE"/>
    <w:rPr>
      <w:rFonts w:ascii="Georgia" w:eastAsia="Times New Roman" w:hAnsi="Georgia" w:cs="Tahoma"/>
      <w:b/>
      <w:szCs w:val="24"/>
    </w:rPr>
  </w:style>
  <w:style w:type="character" w:customStyle="1" w:styleId="Heading2Char">
    <w:name w:val="Heading 2 Char"/>
    <w:basedOn w:val="DefaultParagraphFont"/>
    <w:link w:val="Heading2"/>
    <w:rsid w:val="000062FE"/>
    <w:rPr>
      <w:rFonts w:ascii="Georgia" w:eastAsia="Times New Roman" w:hAnsi="Georgia" w:cs="Tahoma"/>
      <w:b/>
      <w:sz w:val="32"/>
      <w:szCs w:val="24"/>
    </w:rPr>
  </w:style>
  <w:style w:type="character" w:customStyle="1" w:styleId="Heading4Char">
    <w:name w:val="Heading 4 Char"/>
    <w:basedOn w:val="DefaultParagraphFont"/>
    <w:link w:val="Heading4"/>
    <w:rsid w:val="000062FE"/>
    <w:rPr>
      <w:rFonts w:ascii="Georgia" w:eastAsia="Times New Roman" w:hAnsi="Georgia" w:cs="Tahoma"/>
      <w:b/>
      <w:sz w:val="24"/>
      <w:szCs w:val="24"/>
    </w:rPr>
  </w:style>
  <w:style w:type="table" w:styleId="TableGrid">
    <w:name w:val="Table Grid"/>
    <w:basedOn w:val="TableNormal"/>
    <w:rsid w:val="000062F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0062FE"/>
    <w:pPr>
      <w:widowControl/>
      <w:autoSpaceDE/>
      <w:autoSpaceDN/>
      <w:adjustRightInd/>
    </w:pPr>
    <w:rPr>
      <w:sz w:val="16"/>
      <w:szCs w:val="24"/>
    </w:rPr>
  </w:style>
  <w:style w:type="character" w:customStyle="1" w:styleId="BodyTextChar">
    <w:name w:val="Body Text Char"/>
    <w:basedOn w:val="DefaultParagraphFont"/>
    <w:link w:val="BodyText"/>
    <w:rsid w:val="000062FE"/>
    <w:rPr>
      <w:rFonts w:ascii="Times New Roman" w:eastAsia="Times New Roman" w:hAnsi="Times New Roman" w:cs="Times New Roman"/>
      <w:sz w:val="16"/>
      <w:szCs w:val="24"/>
    </w:rPr>
  </w:style>
  <w:style w:type="paragraph" w:styleId="Title">
    <w:name w:val="Title"/>
    <w:basedOn w:val="Normal"/>
    <w:link w:val="TitleChar"/>
    <w:qFormat/>
    <w:rsid w:val="000062FE"/>
    <w:pPr>
      <w:widowControl/>
      <w:autoSpaceDE/>
      <w:autoSpaceDN/>
      <w:adjustRightInd/>
      <w:jc w:val="center"/>
    </w:pPr>
    <w:rPr>
      <w:rFonts w:ascii="Tahoma" w:hAnsi="Tahoma" w:cs="Tahoma"/>
      <w:b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0062FE"/>
    <w:rPr>
      <w:rFonts w:ascii="Tahoma" w:eastAsia="Times New Roman" w:hAnsi="Tahoma" w:cs="Tahoma"/>
      <w:b/>
      <w:sz w:val="3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62F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2FE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977</Words>
  <Characters>557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Sarah Estep</cp:lastModifiedBy>
  <cp:revision>9</cp:revision>
  <cp:lastPrinted>2018-07-12T15:42:00Z</cp:lastPrinted>
  <dcterms:created xsi:type="dcterms:W3CDTF">2019-07-03T14:29:00Z</dcterms:created>
  <dcterms:modified xsi:type="dcterms:W3CDTF">2021-05-25T17:07:00Z</dcterms:modified>
</cp:coreProperties>
</file>